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FC76B" w14:textId="77777777" w:rsidR="006C6793" w:rsidRDefault="006C6793" w:rsidP="0094353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tbl>
      <w:tblPr>
        <w:tblW w:w="102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6"/>
        <w:gridCol w:w="6829"/>
        <w:gridCol w:w="1628"/>
      </w:tblGrid>
      <w:tr w:rsidR="006C6793" w:rsidRPr="006C6793" w14:paraId="1C4C5AE2" w14:textId="77777777" w:rsidTr="00581B2E">
        <w:trPr>
          <w:trHeight w:val="974"/>
        </w:trPr>
        <w:tc>
          <w:tcPr>
            <w:tcW w:w="1774" w:type="dxa"/>
            <w:vAlign w:val="center"/>
          </w:tcPr>
          <w:p w14:paraId="31590F64" w14:textId="77777777" w:rsidR="006C6793" w:rsidRPr="006C6793" w:rsidRDefault="006C6793" w:rsidP="00581B2E">
            <w:pPr>
              <w:tabs>
                <w:tab w:val="center" w:pos="4419"/>
                <w:tab w:val="right" w:pos="8838"/>
              </w:tabs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6C6793">
              <w:rPr>
                <w:rFonts w:ascii="Garamond" w:eastAsia="Times New Roman" w:hAnsi="Garamond"/>
                <w:noProof/>
                <w:sz w:val="24"/>
                <w:szCs w:val="20"/>
                <w:lang w:eastAsia="pt-BR"/>
              </w:rPr>
              <w:drawing>
                <wp:inline distT="0" distB="0" distL="0" distR="0" wp14:anchorId="3847520A" wp14:editId="23231D7B">
                  <wp:extent cx="990600" cy="1028700"/>
                  <wp:effectExtent l="0" t="0" r="0" b="0"/>
                  <wp:docPr id="13" name="Image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lum contras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1" r="29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31" w:type="dxa"/>
            <w:vAlign w:val="center"/>
          </w:tcPr>
          <w:p w14:paraId="40B034DD" w14:textId="77777777" w:rsidR="006C6793" w:rsidRPr="006C6793" w:rsidRDefault="006C6793" w:rsidP="00581B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iCs/>
                <w:sz w:val="20"/>
                <w:szCs w:val="20"/>
                <w:lang w:eastAsia="pt-BR"/>
              </w:rPr>
            </w:pPr>
            <w:r w:rsidRPr="006C6793">
              <w:rPr>
                <w:rFonts w:ascii="Times New Roman" w:eastAsia="Times New Roman" w:hAnsi="Times New Roman"/>
                <w:b/>
                <w:iCs/>
                <w:sz w:val="20"/>
                <w:szCs w:val="20"/>
                <w:lang w:eastAsia="pt-BR"/>
              </w:rPr>
              <w:t>MINISTÉRIO DA AGRICULTURA, PECUÁRIA E ABASTECIMENTO</w:t>
            </w:r>
          </w:p>
          <w:p w14:paraId="42E8CB57" w14:textId="77777777" w:rsidR="006C6793" w:rsidRPr="006C6793" w:rsidRDefault="006C6793" w:rsidP="00581B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 w:rsidRPr="006C679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Secretaria de Defesa Agropecuária – SDA</w:t>
            </w:r>
          </w:p>
          <w:p w14:paraId="77CDA643" w14:textId="77777777" w:rsidR="006C6793" w:rsidRPr="006C6793" w:rsidRDefault="006C6793" w:rsidP="00581B2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0"/>
                <w:lang w:eastAsia="pt-BR"/>
              </w:rPr>
            </w:pPr>
            <w:r w:rsidRPr="006C6793"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  <w:t>Sistema de Vigilância Agropecuária Internacional – VIGIAGRO</w:t>
            </w:r>
          </w:p>
        </w:tc>
        <w:tc>
          <w:tcPr>
            <w:tcW w:w="1628" w:type="dxa"/>
            <w:vAlign w:val="center"/>
          </w:tcPr>
          <w:p w14:paraId="27705A7E" w14:textId="6839BF82" w:rsidR="006C6793" w:rsidRPr="006C6793" w:rsidRDefault="006C6793" w:rsidP="00581B2E">
            <w:pPr>
              <w:tabs>
                <w:tab w:val="center" w:pos="4419"/>
                <w:tab w:val="right" w:pos="8838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  <w:lang w:eastAsia="pt-BR"/>
              </w:rPr>
              <w:t>T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  <w:lang w:eastAsia="pt-BR"/>
              </w:rPr>
              <w:t>C-IAC</w:t>
            </w:r>
          </w:p>
        </w:tc>
      </w:tr>
    </w:tbl>
    <w:p w14:paraId="207773E7" w14:textId="54501D55" w:rsidR="003C7D49" w:rsidRPr="006C6793" w:rsidRDefault="006C6793" w:rsidP="0094353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6C6793">
        <w:rPr>
          <w:rFonts w:ascii="Times New Roman" w:hAnsi="Times New Roman"/>
          <w:b/>
          <w:sz w:val="24"/>
          <w:szCs w:val="24"/>
        </w:rPr>
        <w:t>TERMO DE COMPROMISSO NO INGRESSO DE ANIMAIS DE CIA Nº_______/20__</w:t>
      </w:r>
    </w:p>
    <w:p w14:paraId="791E67D6" w14:textId="77777777" w:rsidR="006C6793" w:rsidRPr="006C6793" w:rsidRDefault="006C6793" w:rsidP="0094353D">
      <w:pPr>
        <w:spacing w:after="0" w:line="240" w:lineRule="auto"/>
        <w:jc w:val="center"/>
        <w:rPr>
          <w:rFonts w:ascii="Times New Roman" w:hAnsi="Times New Roman"/>
          <w:w w:val="105"/>
          <w:sz w:val="18"/>
          <w:szCs w:val="18"/>
        </w:rPr>
      </w:pPr>
    </w:p>
    <w:p w14:paraId="7F4FC657" w14:textId="7BB5A8C4" w:rsidR="003C7D49" w:rsidRPr="006C6793" w:rsidRDefault="003C7D49" w:rsidP="00EB450A">
      <w:pPr>
        <w:spacing w:after="0" w:line="240" w:lineRule="auto"/>
        <w:ind w:left="-142" w:firstLine="142"/>
        <w:jc w:val="both"/>
        <w:rPr>
          <w:rFonts w:ascii="Times New Roman" w:hAnsi="Times New Roman"/>
          <w:w w:val="105"/>
          <w:sz w:val="18"/>
          <w:szCs w:val="18"/>
        </w:rPr>
      </w:pPr>
      <w:r w:rsidRPr="006C6793">
        <w:rPr>
          <w:rFonts w:ascii="Times New Roman" w:hAnsi="Times New Roman"/>
          <w:w w:val="105"/>
          <w:sz w:val="18"/>
          <w:szCs w:val="18"/>
        </w:rPr>
        <w:t xml:space="preserve">Termo firmado em consonância com Decreto n° 24.548/34 Decreto n° 5.741/06 </w:t>
      </w:r>
      <w:r w:rsidR="00EB450A" w:rsidRPr="006C6793">
        <w:rPr>
          <w:rFonts w:ascii="Times New Roman" w:hAnsi="Times New Roman"/>
          <w:w w:val="105"/>
          <w:sz w:val="18"/>
          <w:szCs w:val="18"/>
        </w:rPr>
        <w:t>IN</w:t>
      </w:r>
      <w:r w:rsidRPr="006C6793">
        <w:rPr>
          <w:rFonts w:ascii="Times New Roman" w:hAnsi="Times New Roman"/>
          <w:w w:val="105"/>
          <w:sz w:val="18"/>
          <w:szCs w:val="18"/>
        </w:rPr>
        <w:t xml:space="preserve"> n° 5</w:t>
      </w:r>
      <w:r w:rsidR="00EB450A" w:rsidRPr="006C6793">
        <w:rPr>
          <w:rFonts w:ascii="Times New Roman" w:hAnsi="Times New Roman"/>
          <w:w w:val="105"/>
          <w:sz w:val="18"/>
          <w:szCs w:val="18"/>
        </w:rPr>
        <w:t>/</w:t>
      </w:r>
      <w:r w:rsidR="00E40405" w:rsidRPr="006C6793">
        <w:rPr>
          <w:rFonts w:ascii="Times New Roman" w:hAnsi="Times New Roman"/>
          <w:w w:val="105"/>
          <w:sz w:val="18"/>
          <w:szCs w:val="18"/>
        </w:rPr>
        <w:t xml:space="preserve">13; </w:t>
      </w:r>
      <w:r w:rsidR="00EB450A" w:rsidRPr="006C6793">
        <w:rPr>
          <w:rFonts w:ascii="Times New Roman" w:hAnsi="Times New Roman"/>
          <w:w w:val="105"/>
          <w:sz w:val="18"/>
          <w:szCs w:val="18"/>
        </w:rPr>
        <w:t>IN</w:t>
      </w:r>
      <w:r w:rsidRPr="006C6793">
        <w:rPr>
          <w:rFonts w:ascii="Times New Roman" w:hAnsi="Times New Roman"/>
          <w:w w:val="105"/>
          <w:sz w:val="18"/>
          <w:szCs w:val="18"/>
        </w:rPr>
        <w:t xml:space="preserve"> n° 39/</w:t>
      </w:r>
      <w:proofErr w:type="gramStart"/>
      <w:r w:rsidRPr="006C6793">
        <w:rPr>
          <w:rFonts w:ascii="Times New Roman" w:hAnsi="Times New Roman"/>
          <w:w w:val="105"/>
          <w:sz w:val="18"/>
          <w:szCs w:val="18"/>
        </w:rPr>
        <w:t>17</w:t>
      </w:r>
      <w:r w:rsidR="007F3EA5" w:rsidRPr="006C6793">
        <w:rPr>
          <w:rFonts w:ascii="Times New Roman" w:hAnsi="Times New Roman"/>
          <w:w w:val="105"/>
          <w:sz w:val="18"/>
          <w:szCs w:val="18"/>
        </w:rPr>
        <w:t xml:space="preserve"> </w:t>
      </w:r>
      <w:r w:rsidR="00E40405" w:rsidRPr="006C6793">
        <w:rPr>
          <w:rFonts w:ascii="Times New Roman" w:hAnsi="Times New Roman"/>
          <w:w w:val="105"/>
          <w:sz w:val="18"/>
          <w:szCs w:val="18"/>
        </w:rPr>
        <w:t>;</w:t>
      </w:r>
      <w:proofErr w:type="gramEnd"/>
      <w:r w:rsidR="00E40405" w:rsidRPr="006C6793">
        <w:rPr>
          <w:rFonts w:ascii="Times New Roman" w:hAnsi="Times New Roman"/>
          <w:w w:val="105"/>
          <w:sz w:val="18"/>
          <w:szCs w:val="18"/>
        </w:rPr>
        <w:t xml:space="preserve"> </w:t>
      </w:r>
      <w:r w:rsidR="00EB450A" w:rsidRPr="006C6793">
        <w:rPr>
          <w:rFonts w:ascii="Times New Roman" w:hAnsi="Times New Roman"/>
          <w:w w:val="105"/>
          <w:sz w:val="18"/>
          <w:szCs w:val="18"/>
        </w:rPr>
        <w:t>IN</w:t>
      </w:r>
      <w:r w:rsidR="00E40405" w:rsidRPr="006C6793">
        <w:rPr>
          <w:rFonts w:ascii="Times New Roman" w:hAnsi="Times New Roman"/>
          <w:w w:val="105"/>
          <w:sz w:val="18"/>
          <w:szCs w:val="18"/>
        </w:rPr>
        <w:t xml:space="preserve"> nº 54/13 </w:t>
      </w:r>
      <w:r w:rsidR="007F3EA5" w:rsidRPr="006C6793">
        <w:rPr>
          <w:rFonts w:ascii="Times New Roman" w:hAnsi="Times New Roman"/>
          <w:w w:val="105"/>
          <w:sz w:val="18"/>
          <w:szCs w:val="18"/>
        </w:rPr>
        <w:t>e Decreto 7.140/10</w:t>
      </w:r>
    </w:p>
    <w:tbl>
      <w:tblPr>
        <w:tblStyle w:val="Tabelacomgrade"/>
        <w:tblW w:w="10206" w:type="dxa"/>
        <w:tblInd w:w="-5" w:type="dxa"/>
        <w:tblLook w:val="04A0" w:firstRow="1" w:lastRow="0" w:firstColumn="1" w:lastColumn="0" w:noHBand="0" w:noVBand="1"/>
      </w:tblPr>
      <w:tblGrid>
        <w:gridCol w:w="2331"/>
        <w:gridCol w:w="2064"/>
        <w:gridCol w:w="2693"/>
        <w:gridCol w:w="1701"/>
        <w:gridCol w:w="1417"/>
      </w:tblGrid>
      <w:tr w:rsidR="00EB450A" w:rsidRPr="006C6793" w14:paraId="7838C773" w14:textId="77777777" w:rsidTr="0049355B">
        <w:tc>
          <w:tcPr>
            <w:tcW w:w="2331" w:type="dxa"/>
          </w:tcPr>
          <w:p w14:paraId="3278E108" w14:textId="4880366B" w:rsidR="00EB450A" w:rsidRPr="006C6793" w:rsidRDefault="003D2F1A" w:rsidP="00EB450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C6793">
              <w:rPr>
                <w:rFonts w:ascii="Times New Roman" w:hAnsi="Times New Roman"/>
                <w:b/>
                <w:sz w:val="20"/>
                <w:szCs w:val="20"/>
              </w:rPr>
              <w:t>DAT:</w:t>
            </w:r>
          </w:p>
        </w:tc>
        <w:tc>
          <w:tcPr>
            <w:tcW w:w="2064" w:type="dxa"/>
          </w:tcPr>
          <w:p w14:paraId="625DB942" w14:textId="295F071D" w:rsidR="00EB450A" w:rsidRPr="006C6793" w:rsidRDefault="00EB450A" w:rsidP="00EB450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C6793">
              <w:rPr>
                <w:rFonts w:ascii="Times New Roman" w:hAnsi="Times New Roman"/>
                <w:b/>
                <w:sz w:val="20"/>
                <w:szCs w:val="20"/>
              </w:rPr>
              <w:t>Meio de Transporte:</w:t>
            </w:r>
          </w:p>
        </w:tc>
        <w:tc>
          <w:tcPr>
            <w:tcW w:w="2693" w:type="dxa"/>
          </w:tcPr>
          <w:p w14:paraId="40991283" w14:textId="223F9C8D" w:rsidR="00EB450A" w:rsidRPr="006C6793" w:rsidRDefault="00EB450A" w:rsidP="00EB450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C6793">
              <w:rPr>
                <w:rFonts w:ascii="Times New Roman" w:hAnsi="Times New Roman"/>
                <w:b/>
                <w:sz w:val="20"/>
                <w:szCs w:val="20"/>
              </w:rPr>
              <w:t>Veículo Transportador/</w:t>
            </w:r>
            <w:r w:rsidR="006C6793" w:rsidRPr="006C6793">
              <w:rPr>
                <w:rFonts w:ascii="Times New Roman" w:hAnsi="Times New Roman"/>
                <w:b/>
                <w:sz w:val="20"/>
                <w:szCs w:val="20"/>
              </w:rPr>
              <w:t>Voo</w:t>
            </w:r>
            <w:r w:rsidRPr="006C6793">
              <w:rPr>
                <w:rFonts w:ascii="Times New Roman" w:hAnsi="Times New Roman"/>
                <w:b/>
                <w:sz w:val="20"/>
                <w:szCs w:val="20"/>
              </w:rPr>
              <w:t>:</w:t>
            </w:r>
          </w:p>
        </w:tc>
        <w:tc>
          <w:tcPr>
            <w:tcW w:w="1701" w:type="dxa"/>
          </w:tcPr>
          <w:p w14:paraId="4B67F6E4" w14:textId="77777777" w:rsidR="00EB450A" w:rsidRPr="006C6793" w:rsidRDefault="00EB450A" w:rsidP="00EB450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C6793">
              <w:rPr>
                <w:rFonts w:ascii="Times New Roman" w:hAnsi="Times New Roman"/>
                <w:b/>
                <w:sz w:val="20"/>
                <w:szCs w:val="20"/>
              </w:rPr>
              <w:t>Origem:</w:t>
            </w:r>
          </w:p>
        </w:tc>
        <w:tc>
          <w:tcPr>
            <w:tcW w:w="1417" w:type="dxa"/>
          </w:tcPr>
          <w:p w14:paraId="6E7777B8" w14:textId="77777777" w:rsidR="00EB450A" w:rsidRPr="006C6793" w:rsidRDefault="00EB450A" w:rsidP="00EB450A">
            <w:pPr>
              <w:spacing w:after="0" w:line="240" w:lineRule="auto"/>
              <w:ind w:right="-11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C6793">
              <w:rPr>
                <w:rFonts w:ascii="Times New Roman" w:hAnsi="Times New Roman"/>
                <w:b/>
                <w:sz w:val="20"/>
                <w:szCs w:val="20"/>
              </w:rPr>
              <w:t>Data:</w:t>
            </w:r>
          </w:p>
        </w:tc>
      </w:tr>
      <w:tr w:rsidR="00EB450A" w:rsidRPr="006C6793" w14:paraId="2CE9F41A" w14:textId="77777777" w:rsidTr="0049355B">
        <w:trPr>
          <w:trHeight w:val="353"/>
        </w:trPr>
        <w:tc>
          <w:tcPr>
            <w:tcW w:w="2331" w:type="dxa"/>
          </w:tcPr>
          <w:p w14:paraId="35487F7D" w14:textId="77777777" w:rsidR="00EB450A" w:rsidRPr="006C6793" w:rsidRDefault="00EB450A" w:rsidP="0049355B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064" w:type="dxa"/>
          </w:tcPr>
          <w:p w14:paraId="394FA9DD" w14:textId="77777777" w:rsidR="00EB450A" w:rsidRPr="006C6793" w:rsidRDefault="00EB450A" w:rsidP="0049355B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403459C1" w14:textId="77777777" w:rsidR="00EB450A" w:rsidRPr="006C6793" w:rsidRDefault="00EB450A" w:rsidP="0049355B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33640C1E" w14:textId="77777777" w:rsidR="00EB450A" w:rsidRPr="006C6793" w:rsidRDefault="00EB450A" w:rsidP="0049355B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</w:tcPr>
          <w:p w14:paraId="2031ADEC" w14:textId="77777777" w:rsidR="00EB450A" w:rsidRPr="006C6793" w:rsidRDefault="00EB450A" w:rsidP="0049355B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</w:tbl>
    <w:p w14:paraId="26465A38" w14:textId="27D1038D" w:rsidR="008374BD" w:rsidRPr="006C6793" w:rsidRDefault="008374BD" w:rsidP="0049355B">
      <w:pPr>
        <w:spacing w:after="0" w:line="360" w:lineRule="auto"/>
        <w:rPr>
          <w:rFonts w:ascii="Times New Roman" w:hAnsi="Times New Roman"/>
          <w:b/>
          <w:w w:val="105"/>
          <w:sz w:val="20"/>
          <w:szCs w:val="20"/>
          <w:u w:val="single"/>
        </w:rPr>
      </w:pPr>
      <w:r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>1 -</w:t>
      </w:r>
      <w:r w:rsidR="0049355B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>Identificação do Proprietário/ Tutor</w:t>
      </w:r>
    </w:p>
    <w:tbl>
      <w:tblPr>
        <w:tblW w:w="10214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3"/>
        <w:gridCol w:w="4252"/>
        <w:gridCol w:w="1276"/>
        <w:gridCol w:w="2693"/>
      </w:tblGrid>
      <w:tr w:rsidR="00EB6F74" w:rsidRPr="006C6793" w14:paraId="45374B7E" w14:textId="77777777" w:rsidTr="0049355B">
        <w:trPr>
          <w:trHeight w:hRule="exact" w:val="288"/>
          <w:jc w:val="center"/>
        </w:trPr>
        <w:tc>
          <w:tcPr>
            <w:tcW w:w="1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FE8D6" w14:textId="77777777" w:rsidR="00EB6F74" w:rsidRPr="006C6793" w:rsidRDefault="00EB6F74" w:rsidP="006C6793">
            <w:pPr>
              <w:pStyle w:val="TableParagraph"/>
              <w:spacing w:before="8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Nome completo:</w:t>
            </w:r>
          </w:p>
        </w:tc>
        <w:tc>
          <w:tcPr>
            <w:tcW w:w="82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4596C" w14:textId="77777777" w:rsidR="00EB6F74" w:rsidRPr="006C6793" w:rsidRDefault="00EB6F74" w:rsidP="0049355B">
            <w:pPr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B6F74" w:rsidRPr="006C6793" w14:paraId="29D399B1" w14:textId="77777777" w:rsidTr="0049355B">
        <w:trPr>
          <w:trHeight w:hRule="exact" w:val="288"/>
          <w:jc w:val="center"/>
        </w:trPr>
        <w:tc>
          <w:tcPr>
            <w:tcW w:w="1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7F0A5" w14:textId="77777777" w:rsidR="00EB6F74" w:rsidRPr="006C6793" w:rsidRDefault="00EB6F74" w:rsidP="006C6793">
            <w:pPr>
              <w:pStyle w:val="TableParagraph"/>
              <w:spacing w:before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RG</w:t>
            </w:r>
            <w:r w:rsidR="00BC5B13"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/</w:t>
            </w: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CPF: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7DBE8" w14:textId="77777777" w:rsidR="00EB6F74" w:rsidRPr="006C6793" w:rsidRDefault="00EB6F74" w:rsidP="00871AD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C37C3" w14:textId="77777777" w:rsidR="00EB6F74" w:rsidRPr="006C6793" w:rsidRDefault="00D9468B" w:rsidP="006C6793">
            <w:pPr>
              <w:pStyle w:val="TableParagraph"/>
              <w:spacing w:before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Passaporte</w:t>
            </w:r>
            <w:proofErr w:type="spellEnd"/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: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3FD93" w14:textId="77777777" w:rsidR="00EB6F74" w:rsidRPr="006C6793" w:rsidRDefault="00EB6F74" w:rsidP="008D597E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B6F74" w:rsidRPr="006C6793" w14:paraId="103E687F" w14:textId="77777777" w:rsidTr="0049355B">
        <w:trPr>
          <w:trHeight w:hRule="exact" w:val="288"/>
          <w:jc w:val="center"/>
        </w:trPr>
        <w:tc>
          <w:tcPr>
            <w:tcW w:w="1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BD200" w14:textId="6933BF38" w:rsidR="00EB6F74" w:rsidRPr="006C6793" w:rsidRDefault="00D9468B" w:rsidP="006C6793">
            <w:pPr>
              <w:pStyle w:val="TableParagraph"/>
              <w:spacing w:before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Telefone</w:t>
            </w:r>
            <w:r w:rsidR="00A638AD"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 </w:t>
            </w: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fixo</w:t>
            </w:r>
            <w:r w:rsidR="003D2F1A"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: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41468" w14:textId="77777777" w:rsidR="00EB6F74" w:rsidRPr="006C6793" w:rsidRDefault="00EB6F74" w:rsidP="00871AD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F9B6B" w14:textId="0388CCA5" w:rsidR="00EB6F74" w:rsidRPr="006C6793" w:rsidRDefault="00EB6F74" w:rsidP="006C679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C6793">
              <w:rPr>
                <w:rFonts w:ascii="Times New Roman" w:hAnsi="Times New Roman"/>
                <w:sz w:val="20"/>
                <w:szCs w:val="20"/>
              </w:rPr>
              <w:t>Celular: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A3634" w14:textId="77777777" w:rsidR="00EB6F74" w:rsidRPr="006C6793" w:rsidRDefault="00EB6F74" w:rsidP="00B6163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B6F74" w:rsidRPr="006C6793" w14:paraId="7C2BF156" w14:textId="77777777" w:rsidTr="0049355B">
        <w:trPr>
          <w:trHeight w:hRule="exact" w:val="320"/>
          <w:jc w:val="center"/>
        </w:trPr>
        <w:tc>
          <w:tcPr>
            <w:tcW w:w="1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B9080" w14:textId="091F8BCF" w:rsidR="00EB6F74" w:rsidRPr="006C6793" w:rsidRDefault="00EB6F74" w:rsidP="006C6793">
            <w:pPr>
              <w:pStyle w:val="TableParagraph"/>
              <w:spacing w:before="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Endere</w:t>
            </w:r>
            <w:r w:rsidR="00EB450A"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ç</w:t>
            </w: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o</w:t>
            </w:r>
            <w:proofErr w:type="spellEnd"/>
            <w:r w:rsid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 </w:t>
            </w:r>
            <w:proofErr w:type="spellStart"/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Completo</w:t>
            </w:r>
            <w:proofErr w:type="spellEnd"/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:</w:t>
            </w:r>
          </w:p>
        </w:tc>
        <w:tc>
          <w:tcPr>
            <w:tcW w:w="82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35977" w14:textId="77777777" w:rsidR="00EB6F74" w:rsidRPr="006C6793" w:rsidRDefault="00EB6F74" w:rsidP="00871AD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1A02A5" w:rsidRPr="006C6793" w14:paraId="060FA058" w14:textId="77777777" w:rsidTr="0049355B">
        <w:trPr>
          <w:trHeight w:hRule="exact" w:val="320"/>
          <w:jc w:val="center"/>
        </w:trPr>
        <w:tc>
          <w:tcPr>
            <w:tcW w:w="102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6588B" w14:textId="77777777" w:rsidR="001A02A5" w:rsidRPr="006C6793" w:rsidRDefault="001A02A5" w:rsidP="00871AD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9468B" w:rsidRPr="006C6793" w14:paraId="78148D24" w14:textId="77777777" w:rsidTr="0049355B">
        <w:trPr>
          <w:trHeight w:hRule="exact" w:val="320"/>
          <w:jc w:val="center"/>
        </w:trPr>
        <w:tc>
          <w:tcPr>
            <w:tcW w:w="102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70D43" w14:textId="77777777" w:rsidR="00D9468B" w:rsidRPr="006C6793" w:rsidRDefault="00D9468B" w:rsidP="0049355B">
            <w:pPr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6C6793">
              <w:rPr>
                <w:rFonts w:ascii="Times New Roman" w:hAnsi="Times New Roman"/>
                <w:w w:val="105"/>
                <w:sz w:val="20"/>
                <w:szCs w:val="20"/>
              </w:rPr>
              <w:t>E-mail:</w:t>
            </w:r>
          </w:p>
        </w:tc>
      </w:tr>
    </w:tbl>
    <w:p w14:paraId="47779B0F" w14:textId="6422A00B" w:rsidR="008374BD" w:rsidRPr="006C6793" w:rsidRDefault="008374BD" w:rsidP="0049355B">
      <w:pPr>
        <w:spacing w:after="0" w:line="360" w:lineRule="auto"/>
        <w:rPr>
          <w:rFonts w:ascii="Times New Roman" w:hAnsi="Times New Roman"/>
          <w:b/>
          <w:w w:val="105"/>
          <w:sz w:val="20"/>
          <w:szCs w:val="20"/>
          <w:u w:val="single"/>
        </w:rPr>
      </w:pPr>
      <w:r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 xml:space="preserve">2. </w:t>
      </w:r>
      <w:r w:rsidR="0049355B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>Identificação do Animal (cão/ gato)</w:t>
      </w:r>
    </w:p>
    <w:tbl>
      <w:tblPr>
        <w:tblW w:w="10175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1"/>
        <w:gridCol w:w="2039"/>
        <w:gridCol w:w="851"/>
        <w:gridCol w:w="1195"/>
        <w:gridCol w:w="2207"/>
        <w:gridCol w:w="2612"/>
      </w:tblGrid>
      <w:tr w:rsidR="008374BD" w:rsidRPr="006C6793" w14:paraId="131920B0" w14:textId="77777777" w:rsidTr="003D2F1A">
        <w:trPr>
          <w:trHeight w:hRule="exact" w:val="288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846763" w14:textId="77777777" w:rsidR="008374BD" w:rsidRPr="006C6793" w:rsidRDefault="008374BD" w:rsidP="006C6793">
            <w:pPr>
              <w:pStyle w:val="TableParagraph"/>
              <w:spacing w:before="8" w:line="360" w:lineRule="auto"/>
              <w:ind w:lef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Nome</w:t>
            </w:r>
            <w:r w:rsidR="00675EEF"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:</w:t>
            </w:r>
          </w:p>
        </w:tc>
        <w:tc>
          <w:tcPr>
            <w:tcW w:w="40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F321B" w14:textId="77777777" w:rsidR="008374BD" w:rsidRPr="006C6793" w:rsidRDefault="008374BD" w:rsidP="0049355B">
            <w:pPr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21A49" w14:textId="77777777" w:rsidR="008374BD" w:rsidRPr="006C6793" w:rsidRDefault="008374BD" w:rsidP="006C6793">
            <w:pPr>
              <w:pStyle w:val="TableParagraph"/>
              <w:spacing w:before="8" w:line="360" w:lineRule="auto"/>
              <w:ind w:lef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 xml:space="preserve">Data de </w:t>
            </w:r>
            <w:proofErr w:type="spellStart"/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nascimento</w:t>
            </w:r>
            <w:proofErr w:type="spellEnd"/>
            <w:r w:rsidR="00675EEF"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:</w:t>
            </w:r>
          </w:p>
        </w:tc>
        <w:tc>
          <w:tcPr>
            <w:tcW w:w="2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7529D" w14:textId="77777777" w:rsidR="008374BD" w:rsidRPr="006C6793" w:rsidRDefault="008374BD" w:rsidP="0049355B">
            <w:pPr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374BD" w:rsidRPr="006C6793" w14:paraId="0D2E5E22" w14:textId="77777777" w:rsidTr="003D2F1A">
        <w:trPr>
          <w:trHeight w:hRule="exact" w:val="283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7B6A3" w14:textId="77777777" w:rsidR="008374BD" w:rsidRPr="006C6793" w:rsidRDefault="008374BD" w:rsidP="006C6793">
            <w:pPr>
              <w:pStyle w:val="TableParagraph"/>
              <w:spacing w:before="8"/>
              <w:ind w:lef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Espécie</w:t>
            </w:r>
            <w:proofErr w:type="spellEnd"/>
            <w:r w:rsidR="00675EEF"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:</w:t>
            </w:r>
          </w:p>
        </w:tc>
        <w:tc>
          <w:tcPr>
            <w:tcW w:w="2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F6559F" w14:textId="77777777" w:rsidR="008374BD" w:rsidRPr="006C6793" w:rsidRDefault="008374BD" w:rsidP="00871AD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F7665" w14:textId="77777777" w:rsidR="008374BD" w:rsidRPr="006C6793" w:rsidRDefault="008374BD" w:rsidP="006C6793">
            <w:pPr>
              <w:pStyle w:val="TableParagraph"/>
              <w:ind w:left="56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93">
              <w:rPr>
                <w:rFonts w:ascii="Times New Roman" w:hAnsi="Times New Roman" w:cs="Times New Roman"/>
                <w:sz w:val="20"/>
                <w:szCs w:val="20"/>
              </w:rPr>
              <w:t>Sexo</w:t>
            </w:r>
            <w:proofErr w:type="spellEnd"/>
            <w:r w:rsidR="00675EEF" w:rsidRPr="006C679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E0564" w14:textId="77777777" w:rsidR="008374BD" w:rsidRPr="006C6793" w:rsidRDefault="008374BD" w:rsidP="003C7D49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19B2E" w14:textId="77777777" w:rsidR="008374BD" w:rsidRPr="006C6793" w:rsidRDefault="00871AD2" w:rsidP="006C6793">
            <w:pPr>
              <w:pStyle w:val="TableParagraph"/>
              <w:spacing w:before="8"/>
              <w:ind w:lef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93">
              <w:rPr>
                <w:rFonts w:ascii="Times New Roman" w:hAnsi="Times New Roman" w:cs="Times New Roman"/>
                <w:sz w:val="20"/>
                <w:szCs w:val="20"/>
              </w:rPr>
              <w:t>Raç</w:t>
            </w:r>
            <w:r w:rsidR="008374BD" w:rsidRPr="006C6793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proofErr w:type="spellEnd"/>
            <w:r w:rsidR="00675EEF" w:rsidRPr="006C679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2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B02FC" w14:textId="77777777" w:rsidR="008374BD" w:rsidRPr="006C6793" w:rsidRDefault="008374BD" w:rsidP="00871AD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374BD" w:rsidRPr="006C6793" w14:paraId="15AD153D" w14:textId="77777777" w:rsidTr="003D2F1A">
        <w:trPr>
          <w:trHeight w:hRule="exact" w:val="288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DF6FF" w14:textId="77777777" w:rsidR="008374BD" w:rsidRPr="006C6793" w:rsidRDefault="008374BD" w:rsidP="006C6793">
            <w:pPr>
              <w:pStyle w:val="TableParagraph"/>
              <w:ind w:lef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C6793">
              <w:rPr>
                <w:rFonts w:ascii="Times New Roman" w:hAnsi="Times New Roman" w:cs="Times New Roman"/>
                <w:sz w:val="20"/>
                <w:szCs w:val="20"/>
              </w:rPr>
              <w:t>Microchip</w:t>
            </w:r>
            <w:r w:rsidR="00675EEF" w:rsidRPr="006C679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40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97AC3" w14:textId="77777777" w:rsidR="008374BD" w:rsidRPr="006C6793" w:rsidRDefault="008374BD" w:rsidP="00484ED0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77AC9" w14:textId="77777777" w:rsidR="008374BD" w:rsidRPr="006C6793" w:rsidRDefault="008374BD" w:rsidP="006C6793">
            <w:pPr>
              <w:pStyle w:val="TableParagraph"/>
              <w:ind w:lef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Pelagem</w:t>
            </w:r>
            <w:proofErr w:type="spellEnd"/>
            <w:r w:rsidR="00675EEF" w:rsidRPr="006C6793">
              <w:rPr>
                <w:rFonts w:ascii="Times New Roman" w:hAnsi="Times New Roman" w:cs="Times New Roman"/>
                <w:w w:val="105"/>
                <w:sz w:val="20"/>
                <w:szCs w:val="20"/>
              </w:rPr>
              <w:t>:</w:t>
            </w:r>
          </w:p>
        </w:tc>
        <w:tc>
          <w:tcPr>
            <w:tcW w:w="2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E32BB" w14:textId="77777777" w:rsidR="008374BD" w:rsidRPr="006C6793" w:rsidRDefault="008374BD" w:rsidP="00871AD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B450A" w:rsidRPr="006C6793" w14:paraId="2BCBC0A4" w14:textId="77777777" w:rsidTr="0049355B">
        <w:trPr>
          <w:trHeight w:hRule="exact" w:val="288"/>
          <w:jc w:val="center"/>
        </w:trPr>
        <w:tc>
          <w:tcPr>
            <w:tcW w:w="1017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34571" w14:textId="0B1CFD6F" w:rsidR="00EB450A" w:rsidRPr="006C6793" w:rsidRDefault="00EB450A" w:rsidP="00871AD2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C6793">
              <w:rPr>
                <w:rFonts w:ascii="Times New Roman" w:hAnsi="Times New Roman"/>
                <w:sz w:val="20"/>
                <w:szCs w:val="20"/>
              </w:rPr>
              <w:t xml:space="preserve">Endereço isolamento: </w:t>
            </w:r>
          </w:p>
        </w:tc>
      </w:tr>
      <w:tr w:rsidR="00EB450A" w:rsidRPr="006C6793" w14:paraId="58830C25" w14:textId="77777777" w:rsidTr="0049355B">
        <w:trPr>
          <w:trHeight w:hRule="exact" w:val="288"/>
          <w:jc w:val="center"/>
        </w:trPr>
        <w:tc>
          <w:tcPr>
            <w:tcW w:w="1017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11EB0" w14:textId="77777777" w:rsidR="00EB450A" w:rsidRPr="006C6793" w:rsidRDefault="00EB450A" w:rsidP="0049355B">
            <w:pPr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2C148ED1" w14:textId="12EF2258" w:rsidR="00871AD2" w:rsidRPr="006C6793" w:rsidRDefault="00871AD2" w:rsidP="0049355B">
      <w:pPr>
        <w:spacing w:after="0" w:line="360" w:lineRule="auto"/>
        <w:rPr>
          <w:rFonts w:ascii="Times New Roman" w:hAnsi="Times New Roman"/>
          <w:b/>
          <w:w w:val="105"/>
          <w:sz w:val="20"/>
          <w:szCs w:val="20"/>
          <w:u w:val="single"/>
        </w:rPr>
      </w:pPr>
      <w:r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 xml:space="preserve">3. </w:t>
      </w:r>
      <w:r w:rsidR="0049355B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>Identificação do Médico Veterinário</w:t>
      </w:r>
      <w:r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>:</w:t>
      </w:r>
    </w:p>
    <w:tbl>
      <w:tblPr>
        <w:tblW w:w="10163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81"/>
        <w:gridCol w:w="4146"/>
        <w:gridCol w:w="1461"/>
        <w:gridCol w:w="3075"/>
      </w:tblGrid>
      <w:tr w:rsidR="00871AD2" w:rsidRPr="006C6793" w14:paraId="1368AACE" w14:textId="77777777" w:rsidTr="0049355B">
        <w:trPr>
          <w:trHeight w:hRule="exact" w:val="275"/>
          <w:jc w:val="center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B09C" w14:textId="3DA0A33A" w:rsidR="00871AD2" w:rsidRPr="006C6793" w:rsidRDefault="00871AD2" w:rsidP="003C7D49">
            <w:pPr>
              <w:pStyle w:val="TableParagraph"/>
              <w:spacing w:before="1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Nome</w:t>
            </w:r>
            <w:r w:rsidR="00EB450A" w:rsidRPr="006C6793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</w:t>
            </w:r>
            <w:r w:rsidR="008D597E" w:rsidRPr="006C6793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com</w:t>
            </w:r>
            <w:r w:rsidRPr="006C6793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pleto:</w:t>
            </w:r>
          </w:p>
        </w:tc>
        <w:tc>
          <w:tcPr>
            <w:tcW w:w="86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F0B7E" w14:textId="77777777" w:rsidR="00871AD2" w:rsidRPr="006C6793" w:rsidRDefault="00871AD2" w:rsidP="00AA392D">
            <w:pPr>
              <w:pStyle w:val="TableParagraph"/>
              <w:spacing w:before="1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</w:tr>
      <w:tr w:rsidR="00871AD2" w:rsidRPr="006C6793" w14:paraId="45C8DF18" w14:textId="77777777" w:rsidTr="0049355B">
        <w:trPr>
          <w:trHeight w:hRule="exact" w:val="285"/>
          <w:jc w:val="center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D65FF" w14:textId="77777777" w:rsidR="00871AD2" w:rsidRPr="006C6793" w:rsidRDefault="00871AD2" w:rsidP="003C7D49">
            <w:pPr>
              <w:pStyle w:val="TableParagraph"/>
              <w:spacing w:before="1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CRMV/UF:</w:t>
            </w:r>
          </w:p>
        </w:tc>
        <w:tc>
          <w:tcPr>
            <w:tcW w:w="4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EB437" w14:textId="77777777" w:rsidR="00871AD2" w:rsidRPr="006C6793" w:rsidRDefault="00871AD2" w:rsidP="00871AD2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46DE1" w14:textId="4AA0F0E2" w:rsidR="00871AD2" w:rsidRPr="006C6793" w:rsidRDefault="00871AD2" w:rsidP="003C7D49">
            <w:pPr>
              <w:pStyle w:val="TableParagraph"/>
              <w:spacing w:before="1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Telefone</w:t>
            </w:r>
            <w:r w:rsidR="00804FA9" w:rsidRPr="006C6793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 </w:t>
            </w:r>
            <w:r w:rsidRPr="006C6793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fixo:</w:t>
            </w:r>
          </w:p>
        </w:tc>
        <w:tc>
          <w:tcPr>
            <w:tcW w:w="3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85103" w14:textId="77777777" w:rsidR="00871AD2" w:rsidRPr="006C6793" w:rsidRDefault="008473EB" w:rsidP="00B61632">
            <w:pPr>
              <w:pStyle w:val="TableParagraph"/>
              <w:tabs>
                <w:tab w:val="left" w:pos="315"/>
              </w:tabs>
              <w:spacing w:before="1"/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ab/>
            </w:r>
          </w:p>
        </w:tc>
      </w:tr>
      <w:tr w:rsidR="00871AD2" w:rsidRPr="006C6793" w14:paraId="7B41574D" w14:textId="77777777" w:rsidTr="0049355B">
        <w:trPr>
          <w:trHeight w:hRule="exact" w:val="330"/>
          <w:jc w:val="center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37110" w14:textId="77777777" w:rsidR="00871AD2" w:rsidRPr="006C6793" w:rsidRDefault="00871AD2" w:rsidP="003C7D49">
            <w:pPr>
              <w:pStyle w:val="TableParagraph"/>
              <w:spacing w:before="1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-mail:</w:t>
            </w:r>
          </w:p>
        </w:tc>
        <w:tc>
          <w:tcPr>
            <w:tcW w:w="41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54861" w14:textId="77777777" w:rsidR="00871AD2" w:rsidRPr="006C6793" w:rsidRDefault="00871AD2" w:rsidP="00871AD2">
            <w:pPr>
              <w:pStyle w:val="TableParagraph"/>
              <w:spacing w:before="1"/>
              <w:jc w:val="right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</w:p>
        </w:tc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69BB6" w14:textId="77777777" w:rsidR="00871AD2" w:rsidRPr="006C6793" w:rsidRDefault="00D9468B" w:rsidP="003C7D49">
            <w:pPr>
              <w:pStyle w:val="TableParagraph"/>
              <w:spacing w:before="1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Celular:</w:t>
            </w:r>
          </w:p>
        </w:tc>
        <w:tc>
          <w:tcPr>
            <w:tcW w:w="3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0733A" w14:textId="77777777" w:rsidR="00871AD2" w:rsidRPr="006C6793" w:rsidRDefault="00871AD2" w:rsidP="00871AD2">
            <w:pPr>
              <w:pStyle w:val="TableParagraph"/>
              <w:spacing w:before="1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</w:pPr>
          </w:p>
        </w:tc>
      </w:tr>
      <w:tr w:rsidR="00871AD2" w:rsidRPr="006C6793" w14:paraId="22F92B7E" w14:textId="77777777" w:rsidTr="0049355B">
        <w:trPr>
          <w:trHeight w:hRule="exact" w:val="270"/>
          <w:jc w:val="center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F2002" w14:textId="77777777" w:rsidR="00871AD2" w:rsidRPr="006C6793" w:rsidRDefault="00D9468B" w:rsidP="0049355B">
            <w:pPr>
              <w:pStyle w:val="TableParagraph"/>
              <w:spacing w:before="1" w:line="360" w:lineRule="auto"/>
              <w:rPr>
                <w:rFonts w:ascii="Times New Roman" w:hAnsi="Times New Roman" w:cs="Times New Roman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Endereço:</w:t>
            </w:r>
          </w:p>
        </w:tc>
        <w:tc>
          <w:tcPr>
            <w:tcW w:w="86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BAA19" w14:textId="77777777" w:rsidR="00871AD2" w:rsidRPr="006C6793" w:rsidRDefault="00871AD2" w:rsidP="0049355B">
            <w:pPr>
              <w:spacing w:line="36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4C065345" w14:textId="31496E7B" w:rsidR="00880CEF" w:rsidRPr="006C6793" w:rsidRDefault="006C6793" w:rsidP="0049355B">
      <w:pPr>
        <w:tabs>
          <w:tab w:val="left" w:pos="3285"/>
        </w:tabs>
        <w:spacing w:after="0" w:line="360" w:lineRule="auto"/>
        <w:rPr>
          <w:rFonts w:ascii="Times New Roman" w:hAnsi="Times New Roman"/>
          <w:b/>
          <w:w w:val="105"/>
          <w:sz w:val="20"/>
          <w:szCs w:val="20"/>
          <w:u w:val="single"/>
        </w:rPr>
      </w:pPr>
      <w:r w:rsidRPr="006C6793">
        <w:rPr>
          <w:rFonts w:ascii="Times New Roman" w:hAnsi="Times New Roman"/>
          <w:b/>
          <w:w w:val="105"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FDB1A59" wp14:editId="22B00A5D">
                <wp:simplePos x="0" y="0"/>
                <wp:positionH relativeFrom="column">
                  <wp:posOffset>-26035</wp:posOffset>
                </wp:positionH>
                <wp:positionV relativeFrom="paragraph">
                  <wp:posOffset>193675</wp:posOffset>
                </wp:positionV>
                <wp:extent cx="6543675" cy="2295525"/>
                <wp:effectExtent l="0" t="0" r="28575" b="28575"/>
                <wp:wrapNone/>
                <wp:docPr id="8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43675" cy="22955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C11AD3" id="Rectangle 22" o:spid="_x0000_s1026" style="position:absolute;margin-left:-2.05pt;margin-top:15.25pt;width:515.25pt;height:180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" filled="f"/>
            </w:pict>
          </mc:Fallback>
        </mc:AlternateContent>
      </w:r>
      <w:r w:rsidR="00871AD2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>4</w:t>
      </w:r>
      <w:r w:rsidR="008374BD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 xml:space="preserve">. </w:t>
      </w:r>
      <w:r w:rsidR="0049355B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 xml:space="preserve">Medida imposta pelo </w:t>
      </w:r>
      <w:r w:rsidR="003C7D49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 xml:space="preserve">AFFA no </w:t>
      </w:r>
      <w:r w:rsidR="0049355B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>P</w:t>
      </w:r>
      <w:r w:rsidR="003C7D49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 xml:space="preserve">onto de </w:t>
      </w:r>
      <w:r w:rsidR="0049355B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>I</w:t>
      </w:r>
      <w:r w:rsidR="003C7D49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>ngresso:</w:t>
      </w:r>
    </w:p>
    <w:p w14:paraId="29B56E63" w14:textId="6920221F" w:rsidR="00880CEF" w:rsidRPr="006C6793" w:rsidRDefault="006C6793" w:rsidP="000E3286">
      <w:pPr>
        <w:tabs>
          <w:tab w:val="left" w:pos="567"/>
        </w:tabs>
        <w:spacing w:after="0" w:line="276" w:lineRule="auto"/>
        <w:ind w:left="567" w:hanging="283"/>
        <w:rPr>
          <w:rFonts w:ascii="Times New Roman" w:hAnsi="Times New Roman"/>
          <w:bCs/>
          <w:noProof/>
          <w:sz w:val="20"/>
          <w:szCs w:val="20"/>
          <w:lang w:eastAsia="pt-BR"/>
        </w:rPr>
      </w:pPr>
      <w:r w:rsidRPr="006C6793">
        <w:rPr>
          <w:rFonts w:ascii="Times New Roman" w:hAnsi="Times New Roman"/>
          <w:b/>
          <w:noProof/>
          <w:sz w:val="20"/>
          <w:szCs w:val="20"/>
          <w:lang w:eastAsia="pt-B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118AD5C" wp14:editId="542711AC">
                <wp:simplePos x="0" y="0"/>
                <wp:positionH relativeFrom="column">
                  <wp:posOffset>41275</wp:posOffset>
                </wp:positionH>
                <wp:positionV relativeFrom="paragraph">
                  <wp:posOffset>16510</wp:posOffset>
                </wp:positionV>
                <wp:extent cx="161925" cy="161925"/>
                <wp:effectExtent l="0" t="0" r="9525" b="9525"/>
                <wp:wrapNone/>
                <wp:docPr id="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EEF9F0" id="Rectangle 17" o:spid="_x0000_s1026" style="position:absolute;margin-left:3.25pt;margin-top:1.3pt;width:12.75pt;height:12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"/>
            </w:pict>
          </mc:Fallback>
        </mc:AlternateContent>
      </w:r>
      <w:r w:rsidR="00880CEF" w:rsidRPr="006C6793">
        <w:rPr>
          <w:rFonts w:ascii="Times New Roman" w:hAnsi="Times New Roman"/>
          <w:b/>
          <w:noProof/>
          <w:sz w:val="20"/>
          <w:szCs w:val="20"/>
          <w:lang w:eastAsia="pt-BR"/>
        </w:rPr>
        <w:t xml:space="preserve">- </w:t>
      </w:r>
      <w:r w:rsidR="00880CEF" w:rsidRPr="006C6793">
        <w:rPr>
          <w:rFonts w:ascii="Times New Roman" w:hAnsi="Times New Roman"/>
          <w:bCs/>
          <w:noProof/>
          <w:sz w:val="20"/>
          <w:szCs w:val="20"/>
          <w:lang w:eastAsia="pt-BR"/>
        </w:rPr>
        <w:t>Deverá ter sua Saúde atestada por médico veterinário particular.</w:t>
      </w:r>
    </w:p>
    <w:p w14:paraId="30588A28" w14:textId="490DF3B6" w:rsidR="00880CEF" w:rsidRPr="006C6793" w:rsidRDefault="006C6793" w:rsidP="000E3286">
      <w:pPr>
        <w:tabs>
          <w:tab w:val="left" w:pos="567"/>
        </w:tabs>
        <w:spacing w:after="0" w:line="276" w:lineRule="auto"/>
        <w:ind w:left="567" w:hanging="283"/>
        <w:rPr>
          <w:rFonts w:ascii="Times New Roman" w:hAnsi="Times New Roman"/>
          <w:bCs/>
          <w:noProof/>
          <w:sz w:val="20"/>
          <w:szCs w:val="20"/>
          <w:lang w:eastAsia="pt-BR"/>
        </w:rPr>
      </w:pPr>
      <w:r w:rsidRPr="006C6793">
        <w:rPr>
          <w:rFonts w:ascii="Times New Roman" w:hAnsi="Times New Roman"/>
          <w:bCs/>
          <w:noProof/>
          <w:sz w:val="20"/>
          <w:szCs w:val="20"/>
          <w:lang w:eastAsia="pt-B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92C09E8" wp14:editId="1ACEB70B">
                <wp:simplePos x="0" y="0"/>
                <wp:positionH relativeFrom="column">
                  <wp:posOffset>41275</wp:posOffset>
                </wp:positionH>
                <wp:positionV relativeFrom="paragraph">
                  <wp:posOffset>167005</wp:posOffset>
                </wp:positionV>
                <wp:extent cx="161925" cy="161925"/>
                <wp:effectExtent l="0" t="0" r="9525" b="9525"/>
                <wp:wrapNone/>
                <wp:docPr id="5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12A82A" id="Rectangle 19" o:spid="_x0000_s1026" style="position:absolute;margin-left:3.25pt;margin-top:13.15pt;width:12.75pt;height:12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"/>
            </w:pict>
          </mc:Fallback>
        </mc:AlternateContent>
      </w:r>
      <w:r w:rsidRPr="006C6793">
        <w:rPr>
          <w:rFonts w:ascii="Times New Roman" w:hAnsi="Times New Roman"/>
          <w:bCs/>
          <w:noProof/>
          <w:sz w:val="20"/>
          <w:szCs w:val="20"/>
          <w:lang w:val="en-US" w:eastAsia="pt-B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9914742" wp14:editId="44E1DEAD">
                <wp:simplePos x="0" y="0"/>
                <wp:positionH relativeFrom="column">
                  <wp:posOffset>41275</wp:posOffset>
                </wp:positionH>
                <wp:positionV relativeFrom="paragraph">
                  <wp:posOffset>9525</wp:posOffset>
                </wp:positionV>
                <wp:extent cx="161925" cy="161925"/>
                <wp:effectExtent l="0" t="0" r="9525" b="9525"/>
                <wp:wrapNone/>
                <wp:docPr id="6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5D1CC1" id="Rectangle 18" o:spid="_x0000_s1026" style="position:absolute;margin-left:3.25pt;margin-top:.75pt;width:12.75pt;height:12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"/>
            </w:pict>
          </mc:Fallback>
        </mc:AlternateContent>
      </w:r>
      <w:r w:rsidR="00880CEF" w:rsidRPr="006C6793">
        <w:rPr>
          <w:rFonts w:ascii="Times New Roman" w:hAnsi="Times New Roman"/>
          <w:bCs/>
          <w:noProof/>
          <w:sz w:val="20"/>
          <w:szCs w:val="20"/>
          <w:lang w:eastAsia="pt-BR"/>
        </w:rPr>
        <w:t>- Deverá ser aplicada vacina antirrábica.</w:t>
      </w:r>
    </w:p>
    <w:p w14:paraId="4FB8F13A" w14:textId="0E51E860" w:rsidR="00880CEF" w:rsidRPr="006C6793" w:rsidRDefault="006C6793" w:rsidP="000E3286">
      <w:pPr>
        <w:tabs>
          <w:tab w:val="left" w:pos="567"/>
        </w:tabs>
        <w:spacing w:after="0" w:line="276" w:lineRule="auto"/>
        <w:ind w:left="567" w:hanging="283"/>
        <w:rPr>
          <w:rFonts w:ascii="Times New Roman" w:hAnsi="Times New Roman"/>
          <w:bCs/>
          <w:noProof/>
          <w:sz w:val="20"/>
          <w:szCs w:val="20"/>
          <w:lang w:eastAsia="pt-BR"/>
        </w:rPr>
      </w:pPr>
      <w:r w:rsidRPr="006C6793">
        <w:rPr>
          <w:rFonts w:ascii="Times New Roman" w:hAnsi="Times New Roman"/>
          <w:bCs/>
          <w:noProof/>
          <w:sz w:val="20"/>
          <w:szCs w:val="20"/>
          <w:lang w:eastAsia="pt-B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7597CE7" wp14:editId="1F3FFF7A">
                <wp:simplePos x="0" y="0"/>
                <wp:positionH relativeFrom="column">
                  <wp:posOffset>41275</wp:posOffset>
                </wp:positionH>
                <wp:positionV relativeFrom="paragraph">
                  <wp:posOffset>164465</wp:posOffset>
                </wp:positionV>
                <wp:extent cx="161925" cy="161925"/>
                <wp:effectExtent l="0" t="0" r="9525" b="9525"/>
                <wp:wrapNone/>
                <wp:docPr id="4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929523" id="Rectangle 21" o:spid="_x0000_s1026" style="position:absolute;margin-left:3.25pt;margin-top:12.95pt;width:12.75pt;height:12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"/>
            </w:pict>
          </mc:Fallback>
        </mc:AlternateContent>
      </w:r>
      <w:r w:rsidR="00880CEF" w:rsidRPr="006C6793">
        <w:rPr>
          <w:rFonts w:ascii="Times New Roman" w:hAnsi="Times New Roman"/>
          <w:bCs/>
          <w:noProof/>
          <w:sz w:val="20"/>
          <w:szCs w:val="20"/>
          <w:lang w:eastAsia="pt-BR"/>
        </w:rPr>
        <w:t>- Deverá ser feito  tratamento parasitário interno de amplo espectro.</w:t>
      </w:r>
    </w:p>
    <w:p w14:paraId="050B2FF7" w14:textId="1E361045" w:rsidR="00880CEF" w:rsidRPr="006C6793" w:rsidRDefault="006C6793" w:rsidP="000E3286">
      <w:pPr>
        <w:tabs>
          <w:tab w:val="left" w:pos="567"/>
        </w:tabs>
        <w:spacing w:after="0" w:line="276" w:lineRule="auto"/>
        <w:ind w:left="567" w:hanging="283"/>
        <w:rPr>
          <w:rFonts w:ascii="Times New Roman" w:hAnsi="Times New Roman"/>
          <w:bCs/>
          <w:noProof/>
          <w:sz w:val="20"/>
          <w:szCs w:val="20"/>
          <w:lang w:eastAsia="pt-BR"/>
        </w:rPr>
      </w:pPr>
      <w:r w:rsidRPr="006C6793">
        <w:rPr>
          <w:rFonts w:ascii="Times New Roman" w:hAnsi="Times New Roman"/>
          <w:bCs/>
          <w:noProof/>
          <w:sz w:val="20"/>
          <w:szCs w:val="20"/>
          <w:lang w:eastAsia="pt-B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7E22A86" wp14:editId="1BFD6866">
                <wp:simplePos x="0" y="0"/>
                <wp:positionH relativeFrom="column">
                  <wp:posOffset>41275</wp:posOffset>
                </wp:positionH>
                <wp:positionV relativeFrom="paragraph">
                  <wp:posOffset>154305</wp:posOffset>
                </wp:positionV>
                <wp:extent cx="161925" cy="161925"/>
                <wp:effectExtent l="0" t="0" r="9525" b="9525"/>
                <wp:wrapNone/>
                <wp:docPr id="3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2F7410" id="Rectangle 20" o:spid="_x0000_s1026" style="position:absolute;margin-left:3.25pt;margin-top:12.15pt;width:12.75pt;height:12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"/>
            </w:pict>
          </mc:Fallback>
        </mc:AlternateContent>
      </w:r>
      <w:r w:rsidR="00880CEF" w:rsidRPr="006C6793">
        <w:rPr>
          <w:rFonts w:ascii="Times New Roman" w:hAnsi="Times New Roman"/>
          <w:bCs/>
          <w:noProof/>
          <w:sz w:val="20"/>
          <w:szCs w:val="20"/>
          <w:lang w:eastAsia="pt-BR"/>
        </w:rPr>
        <w:t>- Deverá ser feito  tratamento parasitário externo de amplo espectro.</w:t>
      </w:r>
    </w:p>
    <w:p w14:paraId="26531EB8" w14:textId="3337AB3A" w:rsidR="00A155D9" w:rsidRPr="006C6793" w:rsidRDefault="000E3286" w:rsidP="000E3286">
      <w:pPr>
        <w:tabs>
          <w:tab w:val="left" w:pos="567"/>
        </w:tabs>
        <w:spacing w:after="0" w:line="240" w:lineRule="auto"/>
        <w:ind w:left="567" w:hanging="283"/>
        <w:rPr>
          <w:rFonts w:ascii="Times New Roman" w:hAnsi="Times New Roman"/>
          <w:bCs/>
          <w:w w:val="105"/>
          <w:sz w:val="20"/>
          <w:szCs w:val="20"/>
        </w:rPr>
      </w:pPr>
      <w:r w:rsidRPr="006C6793">
        <w:rPr>
          <w:rFonts w:ascii="Times New Roman" w:hAnsi="Times New Roman"/>
          <w:bCs/>
          <w:noProof/>
          <w:sz w:val="20"/>
          <w:szCs w:val="20"/>
          <w:lang w:eastAsia="pt-B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9CC46CF" wp14:editId="7F264E6D">
                <wp:simplePos x="0" y="0"/>
                <wp:positionH relativeFrom="column">
                  <wp:posOffset>38100</wp:posOffset>
                </wp:positionH>
                <wp:positionV relativeFrom="paragraph">
                  <wp:posOffset>149860</wp:posOffset>
                </wp:positionV>
                <wp:extent cx="161925" cy="161925"/>
                <wp:effectExtent l="0" t="0" r="9525" b="9525"/>
                <wp:wrapNone/>
                <wp:docPr id="9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925" cy="16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674CE6" id="Rectangle 20" o:spid="_x0000_s1026" style="position:absolute;margin-left:3pt;margin-top:11.8pt;width:12.75pt;height:12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"/>
            </w:pict>
          </mc:Fallback>
        </mc:AlternateContent>
      </w:r>
      <w:r w:rsidR="00880CEF" w:rsidRPr="006C6793">
        <w:rPr>
          <w:rFonts w:ascii="Times New Roman" w:hAnsi="Times New Roman"/>
          <w:bCs/>
          <w:w w:val="105"/>
          <w:sz w:val="20"/>
          <w:szCs w:val="20"/>
        </w:rPr>
        <w:t>- Deverá ficar isolado de outros animais suscetíveis a raiva e mantido em ambient</w:t>
      </w:r>
      <w:r w:rsidR="006C6793">
        <w:rPr>
          <w:rFonts w:ascii="Times New Roman" w:hAnsi="Times New Roman"/>
          <w:bCs/>
          <w:w w:val="105"/>
          <w:sz w:val="20"/>
          <w:szCs w:val="20"/>
        </w:rPr>
        <w:t xml:space="preserve">e </w:t>
      </w:r>
      <w:r w:rsidR="00880CEF" w:rsidRPr="006C6793">
        <w:rPr>
          <w:rFonts w:ascii="Times New Roman" w:hAnsi="Times New Roman"/>
          <w:bCs/>
          <w:w w:val="105"/>
          <w:sz w:val="20"/>
          <w:szCs w:val="20"/>
        </w:rPr>
        <w:t xml:space="preserve">domiciliar pelo período de__ dias. </w:t>
      </w:r>
    </w:p>
    <w:p w14:paraId="5DCE4C3D" w14:textId="52023AB5" w:rsidR="00A155D9" w:rsidRPr="006C6793" w:rsidRDefault="00A155D9" w:rsidP="000E3286">
      <w:pPr>
        <w:tabs>
          <w:tab w:val="left" w:pos="567"/>
        </w:tabs>
        <w:spacing w:after="0" w:line="240" w:lineRule="auto"/>
        <w:ind w:left="567" w:hanging="283"/>
        <w:rPr>
          <w:rFonts w:ascii="Times New Roman" w:hAnsi="Times New Roman"/>
          <w:bCs/>
          <w:w w:val="105"/>
          <w:sz w:val="20"/>
          <w:szCs w:val="20"/>
        </w:rPr>
      </w:pPr>
      <w:r w:rsidRPr="006C6793">
        <w:rPr>
          <w:rFonts w:ascii="Times New Roman" w:hAnsi="Times New Roman"/>
          <w:bCs/>
          <w:w w:val="105"/>
          <w:sz w:val="20"/>
          <w:szCs w:val="20"/>
        </w:rPr>
        <w:t>- Outra: ______________</w:t>
      </w:r>
      <w:r w:rsidR="003D2F1A" w:rsidRPr="006C6793">
        <w:rPr>
          <w:rFonts w:ascii="Times New Roman" w:hAnsi="Times New Roman"/>
          <w:bCs/>
          <w:w w:val="105"/>
          <w:sz w:val="20"/>
          <w:szCs w:val="20"/>
        </w:rPr>
        <w:t>___</w:t>
      </w:r>
      <w:r w:rsidRPr="006C6793">
        <w:rPr>
          <w:rFonts w:ascii="Times New Roman" w:hAnsi="Times New Roman"/>
          <w:bCs/>
          <w:w w:val="105"/>
          <w:sz w:val="20"/>
          <w:szCs w:val="20"/>
        </w:rPr>
        <w:t>__</w:t>
      </w:r>
      <w:r w:rsidR="006C6793">
        <w:rPr>
          <w:rFonts w:ascii="Times New Roman" w:hAnsi="Times New Roman"/>
          <w:bCs/>
          <w:w w:val="105"/>
          <w:sz w:val="20"/>
          <w:szCs w:val="20"/>
        </w:rPr>
        <w:t>________________</w:t>
      </w:r>
      <w:r w:rsidRPr="006C6793">
        <w:rPr>
          <w:rFonts w:ascii="Times New Roman" w:hAnsi="Times New Roman"/>
          <w:bCs/>
          <w:w w:val="105"/>
          <w:sz w:val="20"/>
          <w:szCs w:val="20"/>
        </w:rPr>
        <w:t>_______________________</w:t>
      </w:r>
      <w:r w:rsidR="000E3286">
        <w:rPr>
          <w:rFonts w:ascii="Times New Roman" w:hAnsi="Times New Roman"/>
          <w:bCs/>
          <w:w w:val="105"/>
          <w:sz w:val="20"/>
          <w:szCs w:val="20"/>
        </w:rPr>
        <w:t>____</w:t>
      </w:r>
      <w:r w:rsidRPr="006C6793">
        <w:rPr>
          <w:rFonts w:ascii="Times New Roman" w:hAnsi="Times New Roman"/>
          <w:bCs/>
          <w:w w:val="105"/>
          <w:sz w:val="20"/>
          <w:szCs w:val="20"/>
        </w:rPr>
        <w:t xml:space="preserve">_________________________ </w:t>
      </w:r>
    </w:p>
    <w:p w14:paraId="6475537F" w14:textId="201A5234" w:rsidR="00804FA9" w:rsidRPr="006C6793" w:rsidRDefault="0049355B" w:rsidP="006C6793">
      <w:pPr>
        <w:spacing w:after="0" w:line="240" w:lineRule="auto"/>
        <w:ind w:left="-142" w:firstLine="142"/>
        <w:rPr>
          <w:rFonts w:ascii="Times New Roman" w:hAnsi="Times New Roman"/>
          <w:b/>
          <w:w w:val="105"/>
          <w:sz w:val="20"/>
          <w:szCs w:val="20"/>
        </w:rPr>
      </w:pPr>
      <w:r w:rsidRPr="006C6793">
        <w:rPr>
          <w:rFonts w:ascii="Times New Roman" w:hAnsi="Times New Roman"/>
          <w:bCs/>
          <w:w w:val="105"/>
          <w:sz w:val="20"/>
          <w:szCs w:val="20"/>
        </w:rPr>
        <w:t xml:space="preserve">          </w:t>
      </w:r>
      <w:r w:rsidR="006C6793">
        <w:rPr>
          <w:rFonts w:ascii="Times New Roman" w:hAnsi="Times New Roman"/>
          <w:bCs/>
          <w:w w:val="105"/>
          <w:sz w:val="20"/>
          <w:szCs w:val="20"/>
        </w:rPr>
        <w:t xml:space="preserve">       </w:t>
      </w:r>
      <w:r w:rsidR="003D2F1A" w:rsidRPr="006C6793">
        <w:rPr>
          <w:rFonts w:ascii="Times New Roman" w:hAnsi="Times New Roman"/>
          <w:bCs/>
          <w:w w:val="105"/>
          <w:sz w:val="20"/>
          <w:szCs w:val="20"/>
        </w:rPr>
        <w:t>_</w:t>
      </w:r>
      <w:r w:rsidR="00804FA9" w:rsidRPr="006C6793">
        <w:rPr>
          <w:rFonts w:ascii="Times New Roman" w:hAnsi="Times New Roman"/>
          <w:bCs/>
          <w:w w:val="105"/>
          <w:sz w:val="20"/>
          <w:szCs w:val="20"/>
        </w:rPr>
        <w:t>____________________</w:t>
      </w:r>
      <w:r w:rsidR="006C6793">
        <w:rPr>
          <w:rFonts w:ascii="Times New Roman" w:hAnsi="Times New Roman"/>
          <w:bCs/>
          <w:w w:val="105"/>
          <w:sz w:val="20"/>
          <w:szCs w:val="20"/>
        </w:rPr>
        <w:t>_________________</w:t>
      </w:r>
      <w:r w:rsidR="00804FA9" w:rsidRPr="006C6793">
        <w:rPr>
          <w:rFonts w:ascii="Times New Roman" w:hAnsi="Times New Roman"/>
          <w:bCs/>
          <w:w w:val="105"/>
          <w:sz w:val="20"/>
          <w:szCs w:val="20"/>
        </w:rPr>
        <w:t>__________________________________________________</w:t>
      </w:r>
    </w:p>
    <w:p w14:paraId="60DB2E81" w14:textId="49ADD8E8" w:rsidR="00804FA9" w:rsidRPr="006C6793" w:rsidRDefault="0049355B" w:rsidP="00A155D9">
      <w:pPr>
        <w:spacing w:after="0" w:line="240" w:lineRule="auto"/>
        <w:rPr>
          <w:rFonts w:ascii="Times New Roman" w:hAnsi="Times New Roman"/>
          <w:b/>
          <w:w w:val="105"/>
          <w:sz w:val="20"/>
          <w:szCs w:val="20"/>
        </w:rPr>
      </w:pPr>
      <w:r w:rsidRPr="006C6793">
        <w:rPr>
          <w:rFonts w:ascii="Times New Roman" w:hAnsi="Times New Roman"/>
          <w:b/>
          <w:w w:val="105"/>
          <w:sz w:val="20"/>
          <w:szCs w:val="20"/>
        </w:rPr>
        <w:t xml:space="preserve">          </w:t>
      </w:r>
      <w:r w:rsidR="006C6793">
        <w:rPr>
          <w:rFonts w:ascii="Times New Roman" w:hAnsi="Times New Roman"/>
          <w:b/>
          <w:w w:val="105"/>
          <w:sz w:val="20"/>
          <w:szCs w:val="20"/>
        </w:rPr>
        <w:t xml:space="preserve">   </w:t>
      </w:r>
      <w:r w:rsidR="003D2F1A" w:rsidRPr="006C6793">
        <w:rPr>
          <w:rFonts w:ascii="Times New Roman" w:hAnsi="Times New Roman"/>
          <w:b/>
          <w:w w:val="105"/>
          <w:sz w:val="20"/>
          <w:szCs w:val="20"/>
        </w:rPr>
        <w:t xml:space="preserve"> </w:t>
      </w:r>
      <w:r w:rsidR="006C6793">
        <w:rPr>
          <w:rFonts w:ascii="Times New Roman" w:hAnsi="Times New Roman"/>
          <w:b/>
          <w:w w:val="105"/>
          <w:sz w:val="20"/>
          <w:szCs w:val="20"/>
        </w:rPr>
        <w:t xml:space="preserve">   ______________</w:t>
      </w:r>
      <w:r w:rsidR="003D2F1A" w:rsidRPr="006C6793">
        <w:rPr>
          <w:rFonts w:ascii="Times New Roman" w:hAnsi="Times New Roman"/>
          <w:b/>
          <w:w w:val="105"/>
          <w:sz w:val="20"/>
          <w:szCs w:val="20"/>
        </w:rPr>
        <w:t>___</w:t>
      </w:r>
      <w:r w:rsidR="00804FA9" w:rsidRPr="006C6793">
        <w:rPr>
          <w:rFonts w:ascii="Times New Roman" w:hAnsi="Times New Roman"/>
          <w:b/>
          <w:w w:val="105"/>
          <w:sz w:val="20"/>
          <w:szCs w:val="20"/>
        </w:rPr>
        <w:t>_______________________________________________________________________</w:t>
      </w:r>
    </w:p>
    <w:p w14:paraId="1461DED7" w14:textId="4B141F00" w:rsidR="00A155D9" w:rsidRPr="006C6793" w:rsidRDefault="006C6793" w:rsidP="00A155D9">
      <w:pPr>
        <w:spacing w:after="0" w:line="240" w:lineRule="auto"/>
        <w:rPr>
          <w:rFonts w:ascii="Times New Roman" w:hAnsi="Times New Roman"/>
          <w:b/>
          <w:w w:val="105"/>
          <w:sz w:val="20"/>
          <w:szCs w:val="20"/>
        </w:rPr>
      </w:pPr>
      <w:r w:rsidRPr="006C6793">
        <w:rPr>
          <w:rFonts w:ascii="Times New Roman" w:hAnsi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47D5498" wp14:editId="724E67E9">
                <wp:simplePos x="0" y="0"/>
                <wp:positionH relativeFrom="column">
                  <wp:posOffset>3307715</wp:posOffset>
                </wp:positionH>
                <wp:positionV relativeFrom="paragraph">
                  <wp:posOffset>106045</wp:posOffset>
                </wp:positionV>
                <wp:extent cx="3209925" cy="904875"/>
                <wp:effectExtent l="0" t="0" r="28575" b="28575"/>
                <wp:wrapNone/>
                <wp:docPr id="11" name="Retângul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09925" cy="904875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6BEC53" id="Retângulo 11" o:spid="_x0000_s1026" style="position:absolute;margin-left:260.45pt;margin-top:8.35pt;width:252.75pt;height:71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" filled="f" strokecolor="#243f60 [1604]" strokeweight="1pt">
                <v:path arrowok="t"/>
              </v:rect>
            </w:pict>
          </mc:Fallback>
        </mc:AlternateContent>
      </w:r>
      <w:r w:rsidRPr="006C6793">
        <w:rPr>
          <w:rFonts w:ascii="Times New Roman" w:hAnsi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AFB1A7E" wp14:editId="683FC255">
                <wp:simplePos x="0" y="0"/>
                <wp:positionH relativeFrom="column">
                  <wp:posOffset>-26035</wp:posOffset>
                </wp:positionH>
                <wp:positionV relativeFrom="paragraph">
                  <wp:posOffset>106045</wp:posOffset>
                </wp:positionV>
                <wp:extent cx="3600450" cy="904875"/>
                <wp:effectExtent l="0" t="0" r="19050" b="28575"/>
                <wp:wrapNone/>
                <wp:docPr id="10" name="Retângul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600450" cy="904875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2BBA5C" id="Retângulo 10" o:spid="_x0000_s1026" style="position:absolute;margin-left:-2.05pt;margin-top:8.35pt;width:283.5pt;height:71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" filled="f" strokecolor="#243f60 [1604]" strokeweight="1pt">
                <v:path arrowok="t"/>
              </v:rect>
            </w:pict>
          </mc:Fallback>
        </mc:AlternateContent>
      </w:r>
    </w:p>
    <w:p w14:paraId="64BB5105" w14:textId="77777777" w:rsidR="00804FA9" w:rsidRPr="006C6793" w:rsidRDefault="00804FA9" w:rsidP="00A155D9">
      <w:pPr>
        <w:spacing w:after="0" w:line="240" w:lineRule="auto"/>
        <w:rPr>
          <w:rFonts w:ascii="Times New Roman" w:hAnsi="Times New Roman"/>
          <w:b/>
          <w:w w:val="105"/>
          <w:sz w:val="20"/>
          <w:szCs w:val="20"/>
        </w:rPr>
      </w:pPr>
    </w:p>
    <w:p w14:paraId="09AE8B11" w14:textId="12DD25A4" w:rsidR="00A155D9" w:rsidRPr="006C6793" w:rsidRDefault="00A155D9" w:rsidP="00A155D9">
      <w:pPr>
        <w:spacing w:after="0" w:line="240" w:lineRule="auto"/>
        <w:rPr>
          <w:rFonts w:ascii="Times New Roman" w:hAnsi="Times New Roman"/>
          <w:b/>
          <w:w w:val="105"/>
          <w:sz w:val="20"/>
          <w:szCs w:val="20"/>
        </w:rPr>
      </w:pPr>
    </w:p>
    <w:p w14:paraId="48F9C9BD" w14:textId="77777777" w:rsidR="00804FA9" w:rsidRPr="006C6793" w:rsidRDefault="00804FA9" w:rsidP="00A155D9">
      <w:pPr>
        <w:spacing w:after="0" w:line="240" w:lineRule="auto"/>
        <w:rPr>
          <w:rFonts w:ascii="Times New Roman" w:hAnsi="Times New Roman"/>
          <w:b/>
          <w:w w:val="105"/>
          <w:sz w:val="20"/>
          <w:szCs w:val="20"/>
        </w:rPr>
      </w:pPr>
    </w:p>
    <w:p w14:paraId="0819BE0E" w14:textId="34481143" w:rsidR="00A155D9" w:rsidRPr="006C6793" w:rsidRDefault="00A155D9" w:rsidP="00804FA9">
      <w:pPr>
        <w:spacing w:after="0" w:line="240" w:lineRule="auto"/>
        <w:jc w:val="center"/>
        <w:rPr>
          <w:rFonts w:ascii="Times New Roman" w:hAnsi="Times New Roman"/>
          <w:bCs/>
          <w:w w:val="105"/>
          <w:sz w:val="20"/>
          <w:szCs w:val="20"/>
        </w:rPr>
      </w:pPr>
      <w:r w:rsidRPr="006C6793">
        <w:rPr>
          <w:rFonts w:ascii="Times New Roman" w:hAnsi="Times New Roman"/>
          <w:bCs/>
          <w:w w:val="105"/>
          <w:sz w:val="20"/>
          <w:szCs w:val="20"/>
        </w:rPr>
        <w:t>Carimbo datador da Unidade                                             Carimbo e Assinatura AFFA</w:t>
      </w:r>
    </w:p>
    <w:p w14:paraId="5E9CDF5F" w14:textId="77777777" w:rsidR="00A155D9" w:rsidRPr="006C6793" w:rsidRDefault="00A155D9" w:rsidP="00A155D9">
      <w:pPr>
        <w:spacing w:after="0" w:line="240" w:lineRule="auto"/>
        <w:rPr>
          <w:rFonts w:ascii="Times New Roman" w:hAnsi="Times New Roman"/>
          <w:b/>
          <w:w w:val="105"/>
          <w:sz w:val="20"/>
          <w:szCs w:val="20"/>
        </w:rPr>
      </w:pPr>
    </w:p>
    <w:p w14:paraId="276939E5" w14:textId="39FEE7E6" w:rsidR="006C6793" w:rsidRDefault="006C6793" w:rsidP="006C6793">
      <w:pPr>
        <w:spacing w:after="0" w:line="360" w:lineRule="auto"/>
        <w:jc w:val="center"/>
        <w:rPr>
          <w:rFonts w:ascii="Times New Roman" w:hAnsi="Times New Roman"/>
          <w:b/>
          <w:w w:val="105"/>
          <w:sz w:val="20"/>
          <w:szCs w:val="20"/>
          <w:u w:val="single"/>
        </w:rPr>
      </w:pPr>
      <w:r w:rsidRPr="006C6793">
        <w:rPr>
          <w:rFonts w:ascii="Times New Roman" w:hAnsi="Times New Roman"/>
          <w:b/>
          <w:w w:val="105"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0C428DB" wp14:editId="2F8D6456">
                <wp:simplePos x="0" y="0"/>
                <wp:positionH relativeFrom="column">
                  <wp:posOffset>-26035</wp:posOffset>
                </wp:positionH>
                <wp:positionV relativeFrom="paragraph">
                  <wp:posOffset>135255</wp:posOffset>
                </wp:positionV>
                <wp:extent cx="6543675" cy="2257425"/>
                <wp:effectExtent l="0" t="0" r="28575" b="28575"/>
                <wp:wrapNone/>
                <wp:docPr id="2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43675" cy="22574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249C13" id="Rectangle 23" o:spid="_x0000_s1026" style="position:absolute;margin-left:-2.05pt;margin-top:10.65pt;width:515.25pt;height:177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" filled="f"/>
            </w:pict>
          </mc:Fallback>
        </mc:AlternateContent>
      </w:r>
    </w:p>
    <w:p w14:paraId="433239DF" w14:textId="738728BB" w:rsidR="00880CEF" w:rsidRPr="006C6793" w:rsidRDefault="006C6793" w:rsidP="006C6793">
      <w:pPr>
        <w:spacing w:after="0" w:line="360" w:lineRule="auto"/>
        <w:ind w:left="284" w:hanging="142"/>
        <w:rPr>
          <w:rFonts w:ascii="Times New Roman" w:hAnsi="Times New Roman"/>
          <w:b/>
          <w:w w:val="105"/>
          <w:sz w:val="20"/>
          <w:szCs w:val="20"/>
          <w:u w:val="single"/>
        </w:rPr>
      </w:pPr>
      <w:r>
        <w:rPr>
          <w:rFonts w:ascii="Times New Roman" w:hAnsi="Times New Roman"/>
          <w:b/>
          <w:w w:val="105"/>
          <w:sz w:val="20"/>
          <w:szCs w:val="20"/>
          <w:u w:val="single"/>
        </w:rPr>
        <w:t xml:space="preserve"> </w:t>
      </w:r>
      <w:r w:rsidR="00880CEF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 xml:space="preserve">5. </w:t>
      </w:r>
      <w:r w:rsidR="0049355B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>Termo de Compromisso</w:t>
      </w:r>
      <w:r w:rsidR="00804FA9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 xml:space="preserve"> </w:t>
      </w:r>
      <w:r w:rsidR="0049355B" w:rsidRPr="006C6793">
        <w:rPr>
          <w:rFonts w:ascii="Times New Roman" w:hAnsi="Times New Roman"/>
          <w:b/>
          <w:w w:val="105"/>
          <w:sz w:val="20"/>
          <w:szCs w:val="20"/>
          <w:u w:val="single"/>
        </w:rPr>
        <w:t>de Isolamento</w:t>
      </w:r>
    </w:p>
    <w:p w14:paraId="78E2EB3D" w14:textId="73082386" w:rsidR="00880CEF" w:rsidRPr="006C6793" w:rsidRDefault="000E3286" w:rsidP="000E3286">
      <w:pPr>
        <w:pStyle w:val="TableParagraph"/>
        <w:spacing w:line="276" w:lineRule="auto"/>
        <w:ind w:left="142" w:right="283" w:firstLine="567"/>
        <w:jc w:val="both"/>
        <w:rPr>
          <w:rFonts w:ascii="Times New Roman" w:hAnsi="Times New Roman" w:cs="Times New Roman"/>
          <w:b/>
          <w:w w:val="105"/>
          <w:sz w:val="20"/>
          <w:szCs w:val="20"/>
          <w:lang w:val="pt-BR"/>
        </w:rPr>
      </w:pPr>
      <w:r w:rsidRPr="000E3286">
        <w:rPr>
          <w:rFonts w:ascii="Times New Roman" w:hAnsi="Times New Roman" w:cs="Times New Roman"/>
          <w:bCs/>
          <w:w w:val="105"/>
          <w:sz w:val="20"/>
          <w:szCs w:val="20"/>
          <w:lang w:val="pt-BR"/>
        </w:rPr>
        <w:tab/>
      </w:r>
      <w:r w:rsidR="00880CEF" w:rsidRPr="006C6793">
        <w:rPr>
          <w:rFonts w:ascii="Times New Roman" w:hAnsi="Times New Roman" w:cs="Times New Roman"/>
          <w:bCs/>
          <w:w w:val="105"/>
          <w:sz w:val="20"/>
          <w:szCs w:val="20"/>
          <w:u w:val="single"/>
          <w:lang w:val="pt-BR"/>
        </w:rPr>
        <w:t>Eu, Proprietário/ Tutor, acima descrito,</w:t>
      </w:r>
      <w:r w:rsidR="00804FA9" w:rsidRPr="006C6793">
        <w:rPr>
          <w:rFonts w:ascii="Times New Roman" w:hAnsi="Times New Roman" w:cs="Times New Roman"/>
          <w:b/>
          <w:w w:val="105"/>
          <w:sz w:val="20"/>
          <w:szCs w:val="20"/>
          <w:u w:val="single"/>
          <w:lang w:val="pt-BR"/>
        </w:rPr>
        <w:t xml:space="preserve"> 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no caso de quarentena </w:t>
      </w:r>
      <w:r w:rsidR="00804FA9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imposta, comprometo-me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 a manter o(s)  animal(</w:t>
      </w:r>
      <w:proofErr w:type="spellStart"/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is</w:t>
      </w:r>
      <w:proofErr w:type="spellEnd"/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), identificado(s) acima, isolado(s) de outros animais sensíveis a raiva e mantido(s) restrito(s) em ambiente domiciliar pelo período determinado neste termo, a comunicar ao médico veterinário acima em qualquer alteração física ou comportamental ou seu eventual óbito .</w:t>
      </w:r>
    </w:p>
    <w:p w14:paraId="34676B16" w14:textId="77777777" w:rsidR="00880CEF" w:rsidRPr="006C6793" w:rsidRDefault="00880CEF" w:rsidP="000E3286">
      <w:pPr>
        <w:pStyle w:val="TableParagraph"/>
        <w:spacing w:line="276" w:lineRule="auto"/>
        <w:ind w:left="142" w:right="283" w:firstLine="567"/>
        <w:jc w:val="both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295E3531" w14:textId="1A47BCF9" w:rsidR="00A155D9" w:rsidRDefault="000E3286" w:rsidP="000E3286">
      <w:pPr>
        <w:pStyle w:val="TableParagraph"/>
        <w:spacing w:line="276" w:lineRule="auto"/>
        <w:ind w:left="142" w:right="283" w:firstLine="567"/>
        <w:jc w:val="both"/>
        <w:rPr>
          <w:rFonts w:ascii="Times New Roman" w:hAnsi="Times New Roman" w:cs="Times New Roman"/>
          <w:w w:val="105"/>
          <w:sz w:val="20"/>
          <w:szCs w:val="20"/>
          <w:lang w:val="pt-BR"/>
        </w:rPr>
      </w:pPr>
      <w:r>
        <w:rPr>
          <w:rFonts w:ascii="Times New Roman" w:hAnsi="Times New Roman" w:cs="Times New Roman"/>
          <w:w w:val="105"/>
          <w:sz w:val="20"/>
          <w:szCs w:val="20"/>
          <w:lang w:val="pt-BR"/>
        </w:rPr>
        <w:tab/>
      </w:r>
      <w:bookmarkStart w:id="0" w:name="_GoBack"/>
      <w:bookmarkEnd w:id="0"/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Estou ciente que o(s) animal(s) dever</w:t>
      </w:r>
      <w:r w:rsidR="00420B55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á(</w:t>
      </w:r>
      <w:proofErr w:type="spellStart"/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ão</w:t>
      </w:r>
      <w:proofErr w:type="spellEnd"/>
      <w:r w:rsidR="00420B55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)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 ser novamente examinado(s) e um Atestado de Saúde</w:t>
      </w:r>
      <w:r w:rsidR="00EF5D10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 (modelo AS-1 Geral)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 ser enviado para o </w:t>
      </w:r>
      <w:r w:rsidR="00880CEF" w:rsidRPr="006C6793">
        <w:rPr>
          <w:rFonts w:ascii="Times New Roman" w:hAnsi="Times New Roman" w:cs="Times New Roman"/>
          <w:bCs/>
          <w:w w:val="105"/>
          <w:sz w:val="20"/>
          <w:szCs w:val="20"/>
          <w:u w:val="single"/>
          <w:lang w:val="pt-BR"/>
        </w:rPr>
        <w:t>VIGIAGRO</w:t>
      </w:r>
      <w:r w:rsidR="00880CEF" w:rsidRPr="000E3286">
        <w:rPr>
          <w:rFonts w:ascii="Times New Roman" w:hAnsi="Times New Roman" w:cs="Times New Roman"/>
          <w:bCs/>
          <w:w w:val="105"/>
          <w:sz w:val="20"/>
          <w:szCs w:val="20"/>
          <w:lang w:val="pt-BR"/>
        </w:rPr>
        <w:t>-</w:t>
      </w:r>
      <w:r w:rsidR="00420B55" w:rsidRPr="000E3286">
        <w:rPr>
          <w:rFonts w:ascii="Times New Roman" w:hAnsi="Times New Roman" w:cs="Times New Roman"/>
          <w:bCs/>
          <w:w w:val="105"/>
          <w:sz w:val="20"/>
          <w:szCs w:val="20"/>
          <w:lang w:val="pt-BR"/>
        </w:rPr>
        <w:t>_____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 para que o animal seja liberado do isolamento. Se necessário banho/tosa ou qualquer tipo de atendimento, este deve ser feito </w:t>
      </w:r>
      <w:r w:rsidR="00420B55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em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 domicílio.</w:t>
      </w:r>
    </w:p>
    <w:p w14:paraId="10210CFC" w14:textId="77777777" w:rsidR="006C6793" w:rsidRPr="006C6793" w:rsidRDefault="006C6793" w:rsidP="000E3286">
      <w:pPr>
        <w:pStyle w:val="TableParagraph"/>
        <w:spacing w:line="276" w:lineRule="auto"/>
        <w:ind w:left="284" w:right="283" w:firstLine="425"/>
        <w:jc w:val="both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1E2B5CC3" w14:textId="77777777" w:rsidR="00880CEF" w:rsidRPr="006C6793" w:rsidRDefault="00880CEF" w:rsidP="006C6793">
      <w:pPr>
        <w:pStyle w:val="TableParagraph"/>
        <w:ind w:left="96" w:right="283"/>
        <w:jc w:val="right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00927504" w14:textId="6F101C1D" w:rsidR="00880CEF" w:rsidRPr="006C6793" w:rsidRDefault="00880CEF" w:rsidP="006C6793">
      <w:pPr>
        <w:pStyle w:val="TableParagraph"/>
        <w:ind w:left="96" w:right="283"/>
        <w:jc w:val="right"/>
        <w:rPr>
          <w:rFonts w:ascii="Times New Roman" w:hAnsi="Times New Roman" w:cs="Times New Roman"/>
          <w:w w:val="105"/>
          <w:sz w:val="20"/>
          <w:szCs w:val="20"/>
          <w:lang w:val="pt-BR"/>
        </w:rPr>
      </w:pP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_/_________/20</w:t>
      </w:r>
      <w:r w:rsidR="0094353D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 xml:space="preserve">2__   </w:t>
      </w:r>
      <w:r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_______________________________</w:t>
      </w:r>
    </w:p>
    <w:p w14:paraId="0D9FDB92" w14:textId="77777777" w:rsidR="00880CEF" w:rsidRPr="006C6793" w:rsidRDefault="00880CEF" w:rsidP="006C6793">
      <w:pPr>
        <w:pStyle w:val="TableParagraph"/>
        <w:ind w:left="96" w:right="283"/>
        <w:jc w:val="right"/>
        <w:rPr>
          <w:rFonts w:ascii="Times New Roman" w:hAnsi="Times New Roman" w:cs="Times New Roman"/>
          <w:b/>
          <w:w w:val="105"/>
          <w:sz w:val="20"/>
          <w:szCs w:val="20"/>
          <w:lang w:val="pt-BR"/>
        </w:rPr>
      </w:pP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Assinatura do Proprietário/ Tutor</w:t>
      </w:r>
    </w:p>
    <w:p w14:paraId="6532B140" w14:textId="77777777" w:rsidR="006C6793" w:rsidRDefault="006C6793" w:rsidP="00880CEF">
      <w:pPr>
        <w:spacing w:after="0" w:line="240" w:lineRule="auto"/>
        <w:jc w:val="center"/>
        <w:rPr>
          <w:rFonts w:ascii="Times New Roman" w:hAnsi="Times New Roman"/>
          <w:b/>
          <w:w w:val="105"/>
          <w:sz w:val="24"/>
          <w:szCs w:val="24"/>
        </w:rPr>
      </w:pPr>
    </w:p>
    <w:p w14:paraId="65F93B4F" w14:textId="5AF428DE" w:rsidR="00356A86" w:rsidRDefault="00880CEF" w:rsidP="00880CEF">
      <w:pPr>
        <w:spacing w:after="0" w:line="240" w:lineRule="auto"/>
        <w:jc w:val="center"/>
        <w:rPr>
          <w:rFonts w:ascii="Times New Roman" w:hAnsi="Times New Roman"/>
          <w:b/>
          <w:w w:val="105"/>
          <w:sz w:val="24"/>
          <w:szCs w:val="24"/>
        </w:rPr>
      </w:pPr>
      <w:r>
        <w:rPr>
          <w:rFonts w:ascii="Times New Roman" w:hAnsi="Times New Roman"/>
          <w:b/>
          <w:w w:val="105"/>
          <w:sz w:val="24"/>
          <w:szCs w:val="24"/>
        </w:rPr>
        <w:t>PARTE II - ATENDIMENTO DAS MEDIDAS IMPOSTAS</w:t>
      </w:r>
      <w:r w:rsidR="006C6793">
        <w:rPr>
          <w:rFonts w:ascii="Times New Roman" w:hAnsi="Times New Roman"/>
          <w:b/>
          <w:w w:val="105"/>
          <w:sz w:val="24"/>
          <w:szCs w:val="24"/>
        </w:rPr>
        <w:t xml:space="preserve"> no </w:t>
      </w:r>
      <w:r w:rsidR="00A241D8">
        <w:rPr>
          <w:rFonts w:ascii="Times New Roman" w:hAnsi="Times New Roman"/>
          <w:b/>
          <w:w w:val="105"/>
          <w:sz w:val="24"/>
          <w:szCs w:val="24"/>
        </w:rPr>
        <w:t>TC-IAC _____/20____</w:t>
      </w:r>
    </w:p>
    <w:p w14:paraId="25653F62" w14:textId="77777777" w:rsidR="00356A86" w:rsidRDefault="00EB78DA" w:rsidP="00477AF6">
      <w:pPr>
        <w:spacing w:after="0" w:line="240" w:lineRule="auto"/>
        <w:rPr>
          <w:rFonts w:ascii="Times New Roman" w:hAnsi="Times New Roman"/>
          <w:b/>
          <w:w w:val="105"/>
          <w:sz w:val="24"/>
          <w:szCs w:val="24"/>
        </w:rPr>
      </w:pPr>
      <w:r>
        <w:rPr>
          <w:rFonts w:ascii="Times New Roman" w:hAnsi="Times New Roman"/>
          <w:bCs/>
          <w:noProof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6DFB35F" wp14:editId="585DF592">
                <wp:simplePos x="0" y="0"/>
                <wp:positionH relativeFrom="column">
                  <wp:posOffset>-92710</wp:posOffset>
                </wp:positionH>
                <wp:positionV relativeFrom="paragraph">
                  <wp:posOffset>87630</wp:posOffset>
                </wp:positionV>
                <wp:extent cx="6753225" cy="8844915"/>
                <wp:effectExtent l="0" t="0" r="28575" b="13335"/>
                <wp:wrapNone/>
                <wp:docPr id="1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53225" cy="884491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5A054050" id="Rectangle 24" o:spid="_x0000_s1026" style="position:absolute;margin-left:-7.3pt;margin-top:6.9pt;width:531.75pt;height:696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" filled="f"/>
            </w:pict>
          </mc:Fallback>
        </mc:AlternateContent>
      </w:r>
    </w:p>
    <w:p w14:paraId="383D6BD8" w14:textId="5D60BCDF" w:rsidR="00880CEF" w:rsidRPr="006C6793" w:rsidRDefault="003D2F1A" w:rsidP="003D2F1A">
      <w:pPr>
        <w:pStyle w:val="PargrafodaLista"/>
        <w:numPr>
          <w:ilvl w:val="0"/>
          <w:numId w:val="2"/>
        </w:numPr>
        <w:spacing w:after="0" w:line="240" w:lineRule="auto"/>
        <w:ind w:left="284" w:hanging="284"/>
        <w:rPr>
          <w:rFonts w:ascii="Times New Roman" w:hAnsi="Times New Roman"/>
          <w:b/>
          <w:w w:val="105"/>
          <w:sz w:val="20"/>
          <w:szCs w:val="20"/>
        </w:rPr>
      </w:pPr>
      <w:r w:rsidRPr="006C6793">
        <w:rPr>
          <w:rFonts w:ascii="Times New Roman" w:hAnsi="Times New Roman"/>
          <w:b/>
          <w:w w:val="105"/>
          <w:sz w:val="20"/>
          <w:szCs w:val="20"/>
        </w:rPr>
        <w:t xml:space="preserve">Exame clínico efetuado </w:t>
      </w:r>
      <w:r w:rsidR="00D9468B" w:rsidRPr="006C6793">
        <w:rPr>
          <w:rFonts w:ascii="Times New Roman" w:hAnsi="Times New Roman"/>
          <w:b/>
          <w:w w:val="105"/>
          <w:sz w:val="20"/>
          <w:szCs w:val="20"/>
        </w:rPr>
        <w:t xml:space="preserve">por </w:t>
      </w:r>
      <w:r w:rsidRPr="006C6793">
        <w:rPr>
          <w:rFonts w:ascii="Times New Roman" w:hAnsi="Times New Roman"/>
          <w:b/>
          <w:w w:val="105"/>
          <w:sz w:val="20"/>
          <w:szCs w:val="20"/>
        </w:rPr>
        <w:t>Médico Veterinário</w:t>
      </w:r>
      <w:r w:rsidR="00D9468B" w:rsidRPr="006C6793">
        <w:rPr>
          <w:rFonts w:ascii="Times New Roman" w:hAnsi="Times New Roman"/>
          <w:b/>
          <w:w w:val="105"/>
          <w:sz w:val="20"/>
          <w:szCs w:val="20"/>
        </w:rPr>
        <w:t xml:space="preserve"> particular</w:t>
      </w:r>
      <w:r w:rsidR="00880CEF" w:rsidRPr="006C6793">
        <w:rPr>
          <w:rFonts w:ascii="Times New Roman" w:hAnsi="Times New Roman"/>
          <w:b/>
          <w:w w:val="105"/>
          <w:sz w:val="20"/>
          <w:szCs w:val="20"/>
        </w:rPr>
        <w:t>:</w:t>
      </w:r>
    </w:p>
    <w:p w14:paraId="275EFDC2" w14:textId="4ABF2695" w:rsidR="005B1E2C" w:rsidRDefault="005B1E2C" w:rsidP="00477AF6">
      <w:pPr>
        <w:spacing w:after="0" w:line="240" w:lineRule="auto"/>
        <w:rPr>
          <w:rFonts w:ascii="Times New Roman" w:hAnsi="Times New Roman"/>
          <w:b/>
          <w:w w:val="105"/>
          <w:sz w:val="20"/>
          <w:szCs w:val="20"/>
        </w:rPr>
      </w:pPr>
    </w:p>
    <w:p w14:paraId="2238106D" w14:textId="77777777" w:rsidR="006C6793" w:rsidRPr="006C6793" w:rsidRDefault="006C6793" w:rsidP="00477AF6">
      <w:pPr>
        <w:spacing w:after="0" w:line="240" w:lineRule="auto"/>
        <w:rPr>
          <w:rFonts w:ascii="Times New Roman" w:hAnsi="Times New Roman"/>
          <w:b/>
          <w:w w:val="105"/>
          <w:sz w:val="20"/>
          <w:szCs w:val="20"/>
        </w:rPr>
      </w:pPr>
    </w:p>
    <w:p w14:paraId="0239CF7A" w14:textId="77777777" w:rsidR="002F67AF" w:rsidRPr="006C6793" w:rsidRDefault="002F67AF" w:rsidP="00477AF6">
      <w:pPr>
        <w:spacing w:after="0" w:line="240" w:lineRule="auto"/>
        <w:rPr>
          <w:rFonts w:ascii="Times New Roman" w:hAnsi="Times New Roman"/>
          <w:bCs/>
          <w:w w:val="105"/>
          <w:sz w:val="20"/>
          <w:szCs w:val="20"/>
        </w:rPr>
      </w:pPr>
      <w:r w:rsidRPr="006C6793">
        <w:rPr>
          <w:rFonts w:ascii="Times New Roman" w:hAnsi="Times New Roman"/>
          <w:bCs/>
          <w:w w:val="105"/>
          <w:sz w:val="20"/>
          <w:szCs w:val="20"/>
        </w:rPr>
        <w:t>Eu, Médico Veterinário acima descrito, declaro que:</w:t>
      </w:r>
    </w:p>
    <w:p w14:paraId="7ED9202E" w14:textId="77777777" w:rsidR="002F67AF" w:rsidRPr="006C6793" w:rsidRDefault="00B63349" w:rsidP="00477AF6">
      <w:pPr>
        <w:spacing w:after="0" w:line="240" w:lineRule="auto"/>
        <w:rPr>
          <w:rFonts w:ascii="Times New Roman" w:hAnsi="Times New Roman"/>
          <w:w w:val="105"/>
          <w:sz w:val="20"/>
          <w:szCs w:val="20"/>
        </w:rPr>
      </w:pPr>
      <w:r w:rsidRPr="006C6793">
        <w:rPr>
          <w:rFonts w:ascii="Times New Roman" w:hAnsi="Times New Roman"/>
          <w:w w:val="105"/>
          <w:sz w:val="20"/>
          <w:szCs w:val="20"/>
        </w:rPr>
        <w:t>(tachar o que não corresponder)</w:t>
      </w:r>
    </w:p>
    <w:p w14:paraId="6AB49300" w14:textId="77777777" w:rsidR="00B63349" w:rsidRPr="006C6793" w:rsidRDefault="00B63349" w:rsidP="00477AF6">
      <w:pPr>
        <w:spacing w:after="0" w:line="240" w:lineRule="auto"/>
        <w:rPr>
          <w:rFonts w:ascii="Times New Roman" w:hAnsi="Times New Roman"/>
          <w:b/>
          <w:w w:val="105"/>
          <w:sz w:val="20"/>
          <w:szCs w:val="20"/>
        </w:rPr>
      </w:pPr>
    </w:p>
    <w:p w14:paraId="2C78555F" w14:textId="77777777" w:rsidR="00600F79" w:rsidRPr="006C6793" w:rsidRDefault="00D70E51" w:rsidP="00880CEF">
      <w:pPr>
        <w:pStyle w:val="PargrafodaLista"/>
        <w:numPr>
          <w:ilvl w:val="0"/>
          <w:numId w:val="1"/>
        </w:numPr>
        <w:spacing w:after="0" w:line="240" w:lineRule="auto"/>
        <w:rPr>
          <w:rFonts w:ascii="Times New Roman" w:hAnsi="Times New Roman"/>
          <w:w w:val="105"/>
          <w:sz w:val="20"/>
          <w:szCs w:val="20"/>
        </w:rPr>
      </w:pPr>
      <w:r w:rsidRPr="006C6793">
        <w:rPr>
          <w:rFonts w:ascii="Times New Roman" w:hAnsi="Times New Roman"/>
          <w:w w:val="105"/>
          <w:sz w:val="20"/>
          <w:szCs w:val="20"/>
        </w:rPr>
        <w:t>O</w:t>
      </w:r>
      <w:r w:rsidR="00880CEF" w:rsidRPr="006C6793">
        <w:rPr>
          <w:rFonts w:ascii="Times New Roman" w:hAnsi="Times New Roman"/>
          <w:w w:val="105"/>
          <w:sz w:val="20"/>
          <w:szCs w:val="20"/>
        </w:rPr>
        <w:t>(s) animal(</w:t>
      </w:r>
      <w:proofErr w:type="spellStart"/>
      <w:r w:rsidR="00880CEF" w:rsidRPr="006C6793">
        <w:rPr>
          <w:rFonts w:ascii="Times New Roman" w:hAnsi="Times New Roman"/>
          <w:w w:val="105"/>
          <w:sz w:val="20"/>
          <w:szCs w:val="20"/>
        </w:rPr>
        <w:t>is</w:t>
      </w:r>
      <w:proofErr w:type="spellEnd"/>
      <w:r w:rsidR="00880CEF" w:rsidRPr="006C6793">
        <w:rPr>
          <w:rFonts w:ascii="Times New Roman" w:hAnsi="Times New Roman"/>
          <w:w w:val="105"/>
          <w:sz w:val="20"/>
          <w:szCs w:val="20"/>
        </w:rPr>
        <w:t>)</w:t>
      </w:r>
      <w:r w:rsidRPr="006C6793">
        <w:rPr>
          <w:rFonts w:ascii="Times New Roman" w:hAnsi="Times New Roman"/>
          <w:w w:val="105"/>
          <w:sz w:val="20"/>
          <w:szCs w:val="20"/>
        </w:rPr>
        <w:t xml:space="preserve"> acima identificado</w:t>
      </w:r>
      <w:r w:rsidR="00880CEF" w:rsidRPr="006C6793">
        <w:rPr>
          <w:rFonts w:ascii="Times New Roman" w:hAnsi="Times New Roman"/>
          <w:w w:val="105"/>
          <w:sz w:val="20"/>
          <w:szCs w:val="20"/>
        </w:rPr>
        <w:t>(s)</w:t>
      </w:r>
      <w:r w:rsidRPr="006C6793">
        <w:rPr>
          <w:rFonts w:ascii="Times New Roman" w:hAnsi="Times New Roman"/>
          <w:w w:val="105"/>
          <w:sz w:val="20"/>
          <w:szCs w:val="20"/>
        </w:rPr>
        <w:t xml:space="preserve"> foi por mim examinado</w:t>
      </w:r>
      <w:r w:rsidR="00880CEF" w:rsidRPr="006C6793">
        <w:rPr>
          <w:rFonts w:ascii="Times New Roman" w:hAnsi="Times New Roman"/>
          <w:w w:val="105"/>
          <w:sz w:val="20"/>
          <w:szCs w:val="20"/>
        </w:rPr>
        <w:t>(s)</w:t>
      </w:r>
      <w:r w:rsidRPr="006C6793">
        <w:rPr>
          <w:rFonts w:ascii="Times New Roman" w:hAnsi="Times New Roman"/>
          <w:w w:val="105"/>
          <w:sz w:val="20"/>
          <w:szCs w:val="20"/>
        </w:rPr>
        <w:t xml:space="preserve"> e </w:t>
      </w:r>
      <w:r w:rsidR="00F17824" w:rsidRPr="006C6793">
        <w:rPr>
          <w:rFonts w:ascii="Times New Roman" w:hAnsi="Times New Roman"/>
          <w:w w:val="105"/>
          <w:sz w:val="20"/>
          <w:szCs w:val="20"/>
        </w:rPr>
        <w:t>não apresenta</w:t>
      </w:r>
      <w:r w:rsidR="00880CEF" w:rsidRPr="006C6793">
        <w:rPr>
          <w:rFonts w:ascii="Times New Roman" w:hAnsi="Times New Roman"/>
          <w:w w:val="105"/>
          <w:sz w:val="20"/>
          <w:szCs w:val="20"/>
        </w:rPr>
        <w:t>(m)</w:t>
      </w:r>
      <w:r w:rsidR="00F17824" w:rsidRPr="006C6793">
        <w:rPr>
          <w:rFonts w:ascii="Times New Roman" w:hAnsi="Times New Roman"/>
          <w:w w:val="105"/>
          <w:sz w:val="20"/>
          <w:szCs w:val="20"/>
        </w:rPr>
        <w:t xml:space="preserve"> sinais de doenças    </w:t>
      </w:r>
      <w:r w:rsidRPr="006C6793">
        <w:rPr>
          <w:rFonts w:ascii="Times New Roman" w:hAnsi="Times New Roman"/>
          <w:w w:val="105"/>
          <w:sz w:val="20"/>
          <w:szCs w:val="20"/>
        </w:rPr>
        <w:t>infectocontagiosas e/ou parasitárias, e permanecerá</w:t>
      </w:r>
      <w:r w:rsidR="00880CEF" w:rsidRPr="006C6793">
        <w:rPr>
          <w:rFonts w:ascii="Times New Roman" w:hAnsi="Times New Roman"/>
          <w:w w:val="105"/>
          <w:sz w:val="20"/>
          <w:szCs w:val="20"/>
        </w:rPr>
        <w:t>(</w:t>
      </w:r>
      <w:proofErr w:type="spellStart"/>
      <w:r w:rsidR="00880CEF" w:rsidRPr="006C6793">
        <w:rPr>
          <w:rFonts w:ascii="Times New Roman" w:hAnsi="Times New Roman"/>
          <w:w w:val="105"/>
          <w:sz w:val="20"/>
          <w:szCs w:val="20"/>
        </w:rPr>
        <w:t>ão</w:t>
      </w:r>
      <w:proofErr w:type="spellEnd"/>
      <w:r w:rsidR="00880CEF" w:rsidRPr="006C6793">
        <w:rPr>
          <w:rFonts w:ascii="Times New Roman" w:hAnsi="Times New Roman"/>
          <w:w w:val="105"/>
          <w:sz w:val="20"/>
          <w:szCs w:val="20"/>
        </w:rPr>
        <w:t>)</w:t>
      </w:r>
      <w:r w:rsidRPr="006C6793">
        <w:rPr>
          <w:rFonts w:ascii="Times New Roman" w:hAnsi="Times New Roman"/>
          <w:w w:val="105"/>
          <w:sz w:val="20"/>
          <w:szCs w:val="20"/>
        </w:rPr>
        <w:t xml:space="preserve"> em isolamento domiciliar, sob minha responsabilidade, pelo período acima descrito. </w:t>
      </w:r>
    </w:p>
    <w:p w14:paraId="1F6FE658" w14:textId="77777777" w:rsidR="00F17824" w:rsidRPr="006C6793" w:rsidRDefault="00F17824" w:rsidP="00477AF6">
      <w:pPr>
        <w:spacing w:after="0" w:line="240" w:lineRule="auto"/>
        <w:rPr>
          <w:rFonts w:ascii="Times New Roman" w:hAnsi="Times New Roman"/>
          <w:b/>
          <w:w w:val="105"/>
          <w:sz w:val="20"/>
          <w:szCs w:val="20"/>
        </w:rPr>
      </w:pPr>
    </w:p>
    <w:p w14:paraId="22E486BA" w14:textId="77777777" w:rsidR="00600F79" w:rsidRPr="006C6793" w:rsidRDefault="00477AF6" w:rsidP="00880CEF">
      <w:pPr>
        <w:pStyle w:val="PargrafodaLista"/>
        <w:numPr>
          <w:ilvl w:val="0"/>
          <w:numId w:val="1"/>
        </w:numPr>
        <w:spacing w:after="0" w:line="240" w:lineRule="auto"/>
        <w:rPr>
          <w:rFonts w:ascii="Times New Roman" w:hAnsi="Times New Roman"/>
          <w:w w:val="105"/>
          <w:sz w:val="20"/>
          <w:szCs w:val="20"/>
        </w:rPr>
      </w:pPr>
      <w:r w:rsidRPr="006C6793">
        <w:rPr>
          <w:rFonts w:ascii="Times New Roman" w:hAnsi="Times New Roman"/>
          <w:w w:val="105"/>
          <w:sz w:val="20"/>
          <w:szCs w:val="20"/>
        </w:rPr>
        <w:t xml:space="preserve">No caso </w:t>
      </w:r>
      <w:r w:rsidR="00776E74" w:rsidRPr="006C6793">
        <w:rPr>
          <w:rFonts w:ascii="Times New Roman" w:hAnsi="Times New Roman"/>
          <w:w w:val="105"/>
          <w:sz w:val="20"/>
          <w:szCs w:val="20"/>
        </w:rPr>
        <w:t>de outros</w:t>
      </w:r>
      <w:r w:rsidRPr="006C6793">
        <w:rPr>
          <w:rFonts w:ascii="Times New Roman" w:hAnsi="Times New Roman"/>
          <w:w w:val="105"/>
          <w:sz w:val="20"/>
          <w:szCs w:val="20"/>
        </w:rPr>
        <w:t xml:space="preserve"> animais no local, estes também entrarão em isolamento. </w:t>
      </w:r>
    </w:p>
    <w:p w14:paraId="34114F5C" w14:textId="77777777" w:rsidR="00F17824" w:rsidRPr="006C6793" w:rsidRDefault="00F17824" w:rsidP="005D7717">
      <w:pPr>
        <w:pStyle w:val="TableParagraph"/>
        <w:rPr>
          <w:rFonts w:ascii="Times New Roman" w:hAnsi="Times New Roman" w:cs="Times New Roman"/>
          <w:b/>
          <w:w w:val="105"/>
          <w:sz w:val="20"/>
          <w:szCs w:val="20"/>
          <w:lang w:val="pt-BR"/>
        </w:rPr>
      </w:pPr>
    </w:p>
    <w:p w14:paraId="171E4255" w14:textId="6AD7B467" w:rsidR="005D7717" w:rsidRPr="006C6793" w:rsidRDefault="00D70E51" w:rsidP="00880CEF">
      <w:pPr>
        <w:pStyle w:val="TableParagraph"/>
        <w:numPr>
          <w:ilvl w:val="0"/>
          <w:numId w:val="1"/>
        </w:numPr>
        <w:rPr>
          <w:rFonts w:ascii="Times New Roman" w:hAnsi="Times New Roman" w:cs="Times New Roman"/>
          <w:w w:val="105"/>
          <w:sz w:val="20"/>
          <w:szCs w:val="20"/>
          <w:lang w:val="pt-BR"/>
        </w:rPr>
      </w:pPr>
      <w:r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Findo o período </w:t>
      </w:r>
      <w:r w:rsidR="00776E74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estabelecido, e</w:t>
      </w:r>
      <w:r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 comprometo a enviar novo Atestado d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e Saúde </w:t>
      </w:r>
      <w:r w:rsidR="003D2F1A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(AS-1 Geral -conforme Atestado disponibilizado no site MAPA) 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declarando a sanidade d</w:t>
      </w:r>
      <w:r w:rsidR="003D2F1A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o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(s)</w:t>
      </w:r>
      <w:r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 animal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(s)</w:t>
      </w:r>
      <w:r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 para que </w:t>
      </w:r>
      <w:r w:rsidR="00675E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seja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(m)</w:t>
      </w:r>
      <w:r w:rsidR="00675E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 liberado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(s)</w:t>
      </w:r>
      <w:r w:rsidR="00675E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 xml:space="preserve"> do isolamento.</w:t>
      </w:r>
    </w:p>
    <w:p w14:paraId="7EE37C69" w14:textId="5BDAE775" w:rsidR="00880CEF" w:rsidRDefault="00880CEF" w:rsidP="00420B55">
      <w:pPr>
        <w:pStyle w:val="TableParagraph"/>
        <w:ind w:left="360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77EE66BE" w14:textId="77777777" w:rsidR="006C6793" w:rsidRPr="006C6793" w:rsidRDefault="006C6793" w:rsidP="00420B55">
      <w:pPr>
        <w:pStyle w:val="TableParagraph"/>
        <w:ind w:left="360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7828B78F" w14:textId="71141014" w:rsidR="00880CEF" w:rsidRPr="006C6793" w:rsidRDefault="00880CEF" w:rsidP="003D2F1A">
      <w:pPr>
        <w:pStyle w:val="TableParagraph"/>
        <w:spacing w:line="360" w:lineRule="auto"/>
        <w:ind w:left="96"/>
        <w:rPr>
          <w:rFonts w:ascii="Times New Roman" w:hAnsi="Times New Roman" w:cs="Times New Roman"/>
          <w:w w:val="105"/>
          <w:sz w:val="20"/>
          <w:szCs w:val="20"/>
          <w:lang w:val="pt-BR"/>
        </w:rPr>
      </w:pP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 xml:space="preserve">B) </w:t>
      </w:r>
      <w:r w:rsidR="003D2F1A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Vacina Antirrábica</w:t>
      </w:r>
      <w:r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:</w:t>
      </w:r>
    </w:p>
    <w:tbl>
      <w:tblPr>
        <w:tblStyle w:val="Tabelacomgrade"/>
        <w:tblW w:w="10490" w:type="dxa"/>
        <w:tblInd w:w="-34" w:type="dxa"/>
        <w:tblLook w:val="04A0" w:firstRow="1" w:lastRow="0" w:firstColumn="1" w:lastColumn="0" w:noHBand="0" w:noVBand="1"/>
      </w:tblPr>
      <w:tblGrid>
        <w:gridCol w:w="2127"/>
        <w:gridCol w:w="3402"/>
        <w:gridCol w:w="2268"/>
        <w:gridCol w:w="2693"/>
      </w:tblGrid>
      <w:tr w:rsidR="00880CEF" w:rsidRPr="006C6793" w14:paraId="042F67EF" w14:textId="77777777" w:rsidTr="00810066">
        <w:tc>
          <w:tcPr>
            <w:tcW w:w="2127" w:type="dxa"/>
          </w:tcPr>
          <w:p w14:paraId="4D16ED0C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Nome Comercial</w:t>
            </w:r>
          </w:p>
        </w:tc>
        <w:tc>
          <w:tcPr>
            <w:tcW w:w="3402" w:type="dxa"/>
          </w:tcPr>
          <w:p w14:paraId="0390C832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Laboratório</w:t>
            </w:r>
          </w:p>
        </w:tc>
        <w:tc>
          <w:tcPr>
            <w:tcW w:w="2268" w:type="dxa"/>
          </w:tcPr>
          <w:p w14:paraId="645CC9AE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Partida</w:t>
            </w:r>
          </w:p>
        </w:tc>
        <w:tc>
          <w:tcPr>
            <w:tcW w:w="2693" w:type="dxa"/>
          </w:tcPr>
          <w:p w14:paraId="56B1F5CC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Reforço</w:t>
            </w:r>
          </w:p>
        </w:tc>
      </w:tr>
      <w:tr w:rsidR="00880CEF" w:rsidRPr="006C6793" w14:paraId="5EACC33D" w14:textId="77777777" w:rsidTr="00880CEF">
        <w:trPr>
          <w:trHeight w:val="335"/>
        </w:trPr>
        <w:tc>
          <w:tcPr>
            <w:tcW w:w="2127" w:type="dxa"/>
          </w:tcPr>
          <w:p w14:paraId="29B2E09E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3402" w:type="dxa"/>
          </w:tcPr>
          <w:p w14:paraId="4E5FC7FE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2268" w:type="dxa"/>
          </w:tcPr>
          <w:p w14:paraId="4B8836C3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2693" w:type="dxa"/>
          </w:tcPr>
          <w:p w14:paraId="43A9A85D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</w:tr>
      <w:tr w:rsidR="00880CEF" w:rsidRPr="006C6793" w14:paraId="3B595818" w14:textId="77777777" w:rsidTr="006C6793">
        <w:trPr>
          <w:trHeight w:val="275"/>
        </w:trPr>
        <w:tc>
          <w:tcPr>
            <w:tcW w:w="2127" w:type="dxa"/>
          </w:tcPr>
          <w:p w14:paraId="24CAD1A1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3402" w:type="dxa"/>
          </w:tcPr>
          <w:p w14:paraId="13D8D87F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2268" w:type="dxa"/>
          </w:tcPr>
          <w:p w14:paraId="00F62CCC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2693" w:type="dxa"/>
          </w:tcPr>
          <w:p w14:paraId="7F214B79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</w:tr>
    </w:tbl>
    <w:p w14:paraId="6D956EC0" w14:textId="0FE86ECD" w:rsidR="00880CEF" w:rsidRDefault="00880CEF" w:rsidP="00880CEF">
      <w:pPr>
        <w:pStyle w:val="TableParagraph"/>
        <w:ind w:left="96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62EF77FA" w14:textId="77777777" w:rsidR="006C6793" w:rsidRPr="006C6793" w:rsidRDefault="006C6793" w:rsidP="00880CEF">
      <w:pPr>
        <w:pStyle w:val="TableParagraph"/>
        <w:ind w:left="96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18C6BA62" w14:textId="66F6B4EB" w:rsidR="00880CEF" w:rsidRPr="006C6793" w:rsidRDefault="00880CEF" w:rsidP="003D2F1A">
      <w:pPr>
        <w:pStyle w:val="TableParagraph"/>
        <w:spacing w:line="276" w:lineRule="auto"/>
        <w:ind w:left="96"/>
        <w:rPr>
          <w:rFonts w:ascii="Times New Roman" w:hAnsi="Times New Roman" w:cs="Times New Roman"/>
          <w:b/>
          <w:w w:val="105"/>
          <w:sz w:val="20"/>
          <w:szCs w:val="20"/>
          <w:lang w:val="pt-BR"/>
        </w:rPr>
      </w:pP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 xml:space="preserve">C) </w:t>
      </w:r>
      <w:r w:rsidR="003D2F1A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Tratamento Parasitário de Amplo Espectro Interno</w:t>
      </w: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:</w:t>
      </w:r>
    </w:p>
    <w:tbl>
      <w:tblPr>
        <w:tblStyle w:val="Tabelacomgrade"/>
        <w:tblW w:w="10490" w:type="dxa"/>
        <w:tblInd w:w="-34" w:type="dxa"/>
        <w:tblLook w:val="04A0" w:firstRow="1" w:lastRow="0" w:firstColumn="1" w:lastColumn="0" w:noHBand="0" w:noVBand="1"/>
      </w:tblPr>
      <w:tblGrid>
        <w:gridCol w:w="2127"/>
        <w:gridCol w:w="1984"/>
        <w:gridCol w:w="993"/>
        <w:gridCol w:w="5386"/>
      </w:tblGrid>
      <w:tr w:rsidR="00880CEF" w:rsidRPr="006C6793" w14:paraId="10183779" w14:textId="77777777" w:rsidTr="00880CEF">
        <w:tc>
          <w:tcPr>
            <w:tcW w:w="2127" w:type="dxa"/>
          </w:tcPr>
          <w:p w14:paraId="1AE8F42E" w14:textId="77777777" w:rsidR="00880CEF" w:rsidRPr="006C6793" w:rsidRDefault="00880CEF" w:rsidP="00880CEF">
            <w:pPr>
              <w:pStyle w:val="TableParagraph"/>
              <w:spacing w:line="276" w:lineRule="auto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Nome Comercial</w:t>
            </w:r>
          </w:p>
        </w:tc>
        <w:tc>
          <w:tcPr>
            <w:tcW w:w="1984" w:type="dxa"/>
          </w:tcPr>
          <w:p w14:paraId="75EC537D" w14:textId="77777777" w:rsidR="00880CEF" w:rsidRPr="006C6793" w:rsidRDefault="00880CEF" w:rsidP="00880CEF">
            <w:pPr>
              <w:pStyle w:val="TableParagraph"/>
              <w:spacing w:line="276" w:lineRule="auto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Laboratório</w:t>
            </w:r>
          </w:p>
        </w:tc>
        <w:tc>
          <w:tcPr>
            <w:tcW w:w="993" w:type="dxa"/>
          </w:tcPr>
          <w:p w14:paraId="064BC6E5" w14:textId="77777777" w:rsidR="00880CEF" w:rsidRPr="006C6793" w:rsidRDefault="00880CEF" w:rsidP="00880CEF">
            <w:pPr>
              <w:pStyle w:val="TableParagraph"/>
              <w:spacing w:line="276" w:lineRule="auto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Partida</w:t>
            </w:r>
          </w:p>
        </w:tc>
        <w:tc>
          <w:tcPr>
            <w:tcW w:w="5386" w:type="dxa"/>
          </w:tcPr>
          <w:p w14:paraId="2419E2A2" w14:textId="77777777" w:rsidR="00880CEF" w:rsidRPr="006C6793" w:rsidRDefault="00880CEF" w:rsidP="00880CEF">
            <w:pPr>
              <w:pStyle w:val="TableParagraph"/>
              <w:spacing w:line="276" w:lineRule="auto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Princípio Ativo</w:t>
            </w:r>
          </w:p>
        </w:tc>
      </w:tr>
      <w:tr w:rsidR="00880CEF" w:rsidRPr="006C6793" w14:paraId="3B0509E4" w14:textId="77777777" w:rsidTr="006C6793">
        <w:trPr>
          <w:trHeight w:val="347"/>
        </w:trPr>
        <w:tc>
          <w:tcPr>
            <w:tcW w:w="2127" w:type="dxa"/>
          </w:tcPr>
          <w:p w14:paraId="0C14CF8A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1984" w:type="dxa"/>
          </w:tcPr>
          <w:p w14:paraId="156A858D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993" w:type="dxa"/>
          </w:tcPr>
          <w:p w14:paraId="32923057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5386" w:type="dxa"/>
          </w:tcPr>
          <w:p w14:paraId="2D554356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</w:tr>
      <w:tr w:rsidR="00880CEF" w:rsidRPr="006C6793" w14:paraId="40C16D2C" w14:textId="77777777" w:rsidTr="006C6793">
        <w:trPr>
          <w:trHeight w:val="267"/>
        </w:trPr>
        <w:tc>
          <w:tcPr>
            <w:tcW w:w="2127" w:type="dxa"/>
          </w:tcPr>
          <w:p w14:paraId="4B594CE4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1984" w:type="dxa"/>
          </w:tcPr>
          <w:p w14:paraId="3BE7913C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993" w:type="dxa"/>
          </w:tcPr>
          <w:p w14:paraId="3DBB6C6F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5386" w:type="dxa"/>
          </w:tcPr>
          <w:p w14:paraId="5A3BBCA8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</w:tr>
    </w:tbl>
    <w:p w14:paraId="5785F94A" w14:textId="17DA92EE" w:rsidR="00880CEF" w:rsidRDefault="00880CEF" w:rsidP="003D2F1A">
      <w:pPr>
        <w:pStyle w:val="TableParagraph"/>
        <w:ind w:left="96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37437786" w14:textId="77777777" w:rsidR="006C6793" w:rsidRPr="006C6793" w:rsidRDefault="006C6793" w:rsidP="003D2F1A">
      <w:pPr>
        <w:pStyle w:val="TableParagraph"/>
        <w:ind w:left="96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49B97096" w14:textId="7055F2A8" w:rsidR="00880CEF" w:rsidRPr="006C6793" w:rsidRDefault="00880CEF" w:rsidP="003D2F1A">
      <w:pPr>
        <w:pStyle w:val="TableParagraph"/>
        <w:spacing w:line="276" w:lineRule="auto"/>
        <w:ind w:left="96"/>
        <w:rPr>
          <w:rFonts w:ascii="Times New Roman" w:hAnsi="Times New Roman" w:cs="Times New Roman"/>
          <w:b/>
          <w:w w:val="105"/>
          <w:sz w:val="20"/>
          <w:szCs w:val="20"/>
          <w:lang w:val="pt-BR"/>
        </w:rPr>
      </w:pP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 xml:space="preserve">D) </w:t>
      </w:r>
      <w:r w:rsidR="003D2F1A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Tratamento Parasitário Externo de Amplo Espectro</w:t>
      </w: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:</w:t>
      </w:r>
    </w:p>
    <w:tbl>
      <w:tblPr>
        <w:tblStyle w:val="Tabelacomgrade"/>
        <w:tblW w:w="10490" w:type="dxa"/>
        <w:tblInd w:w="-34" w:type="dxa"/>
        <w:tblLook w:val="04A0" w:firstRow="1" w:lastRow="0" w:firstColumn="1" w:lastColumn="0" w:noHBand="0" w:noVBand="1"/>
      </w:tblPr>
      <w:tblGrid>
        <w:gridCol w:w="2127"/>
        <w:gridCol w:w="1984"/>
        <w:gridCol w:w="993"/>
        <w:gridCol w:w="5386"/>
      </w:tblGrid>
      <w:tr w:rsidR="00880CEF" w:rsidRPr="006C6793" w14:paraId="635CE2B5" w14:textId="77777777" w:rsidTr="00420B55">
        <w:tc>
          <w:tcPr>
            <w:tcW w:w="2127" w:type="dxa"/>
          </w:tcPr>
          <w:p w14:paraId="6A210920" w14:textId="77777777" w:rsidR="00880CEF" w:rsidRPr="006C6793" w:rsidRDefault="00880CEF" w:rsidP="00880CEF">
            <w:pPr>
              <w:pStyle w:val="TableParagraph"/>
              <w:spacing w:line="276" w:lineRule="auto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Nome Comercial</w:t>
            </w:r>
          </w:p>
        </w:tc>
        <w:tc>
          <w:tcPr>
            <w:tcW w:w="1984" w:type="dxa"/>
          </w:tcPr>
          <w:p w14:paraId="1067FA47" w14:textId="77777777" w:rsidR="00880CEF" w:rsidRPr="006C6793" w:rsidRDefault="00880CEF" w:rsidP="00880CEF">
            <w:pPr>
              <w:pStyle w:val="TableParagraph"/>
              <w:spacing w:line="276" w:lineRule="auto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Laboratório</w:t>
            </w:r>
          </w:p>
        </w:tc>
        <w:tc>
          <w:tcPr>
            <w:tcW w:w="993" w:type="dxa"/>
          </w:tcPr>
          <w:p w14:paraId="7FF92D9C" w14:textId="77777777" w:rsidR="00880CEF" w:rsidRPr="006C6793" w:rsidRDefault="00880CEF" w:rsidP="00880CEF">
            <w:pPr>
              <w:pStyle w:val="TableParagraph"/>
              <w:spacing w:line="276" w:lineRule="auto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Partida</w:t>
            </w:r>
          </w:p>
        </w:tc>
        <w:tc>
          <w:tcPr>
            <w:tcW w:w="5386" w:type="dxa"/>
          </w:tcPr>
          <w:p w14:paraId="1557C63E" w14:textId="77777777" w:rsidR="00880CEF" w:rsidRPr="006C6793" w:rsidRDefault="00880CEF" w:rsidP="00880CEF">
            <w:pPr>
              <w:pStyle w:val="TableParagraph"/>
              <w:spacing w:line="276" w:lineRule="auto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  <w:r w:rsidRPr="006C6793"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  <w:t>Princípio Ativo</w:t>
            </w:r>
          </w:p>
        </w:tc>
      </w:tr>
      <w:tr w:rsidR="00880CEF" w:rsidRPr="006C6793" w14:paraId="5C70727F" w14:textId="77777777" w:rsidTr="00420B55">
        <w:tc>
          <w:tcPr>
            <w:tcW w:w="2127" w:type="dxa"/>
          </w:tcPr>
          <w:p w14:paraId="7D721DB4" w14:textId="77777777" w:rsidR="00880CEF" w:rsidRPr="006C6793" w:rsidRDefault="00880CEF" w:rsidP="00880CEF">
            <w:pPr>
              <w:pStyle w:val="TableParagraph"/>
              <w:tabs>
                <w:tab w:val="left" w:pos="36"/>
              </w:tabs>
              <w:ind w:left="-676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1984" w:type="dxa"/>
          </w:tcPr>
          <w:p w14:paraId="1DEA8E6F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993" w:type="dxa"/>
          </w:tcPr>
          <w:p w14:paraId="4A66FE88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5386" w:type="dxa"/>
          </w:tcPr>
          <w:p w14:paraId="6C3F88D0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</w:tr>
      <w:tr w:rsidR="00880CEF" w:rsidRPr="006C6793" w14:paraId="46957E5E" w14:textId="77777777" w:rsidTr="00420B55">
        <w:tc>
          <w:tcPr>
            <w:tcW w:w="2127" w:type="dxa"/>
          </w:tcPr>
          <w:p w14:paraId="60E5515E" w14:textId="77777777" w:rsidR="00880CEF" w:rsidRPr="006C6793" w:rsidRDefault="00880CEF" w:rsidP="00880CEF">
            <w:pPr>
              <w:pStyle w:val="TableParagraph"/>
              <w:tabs>
                <w:tab w:val="left" w:pos="36"/>
              </w:tabs>
              <w:ind w:left="-676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1984" w:type="dxa"/>
          </w:tcPr>
          <w:p w14:paraId="586F7E2E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993" w:type="dxa"/>
          </w:tcPr>
          <w:p w14:paraId="48488E4A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  <w:tc>
          <w:tcPr>
            <w:tcW w:w="5386" w:type="dxa"/>
          </w:tcPr>
          <w:p w14:paraId="22879616" w14:textId="77777777" w:rsidR="00880CEF" w:rsidRPr="006C6793" w:rsidRDefault="00880CEF" w:rsidP="001271FF">
            <w:pPr>
              <w:pStyle w:val="TableParagraph"/>
              <w:rPr>
                <w:rFonts w:ascii="Times New Roman" w:hAnsi="Times New Roman" w:cs="Times New Roman"/>
                <w:w w:val="105"/>
                <w:sz w:val="20"/>
                <w:szCs w:val="20"/>
                <w:lang w:val="pt-BR"/>
              </w:rPr>
            </w:pPr>
          </w:p>
        </w:tc>
      </w:tr>
    </w:tbl>
    <w:p w14:paraId="701DB4B6" w14:textId="324D18F6" w:rsidR="00F17824" w:rsidRDefault="00F17824" w:rsidP="005D7717">
      <w:pPr>
        <w:pStyle w:val="TableParagraph"/>
        <w:rPr>
          <w:rFonts w:ascii="Times New Roman" w:hAnsi="Times New Roman" w:cs="Times New Roman"/>
          <w:b/>
          <w:w w:val="105"/>
          <w:sz w:val="20"/>
          <w:szCs w:val="20"/>
          <w:lang w:val="pt-BR"/>
        </w:rPr>
      </w:pPr>
    </w:p>
    <w:p w14:paraId="52C36192" w14:textId="2C82ED77" w:rsidR="006C6793" w:rsidRDefault="006C6793" w:rsidP="005D7717">
      <w:pPr>
        <w:pStyle w:val="TableParagraph"/>
        <w:rPr>
          <w:rFonts w:ascii="Times New Roman" w:hAnsi="Times New Roman" w:cs="Times New Roman"/>
          <w:b/>
          <w:w w:val="105"/>
          <w:sz w:val="20"/>
          <w:szCs w:val="20"/>
          <w:lang w:val="pt-BR"/>
        </w:rPr>
      </w:pPr>
    </w:p>
    <w:p w14:paraId="35DCB663" w14:textId="77777777" w:rsidR="006C6793" w:rsidRPr="006C6793" w:rsidRDefault="006C6793" w:rsidP="005D7717">
      <w:pPr>
        <w:pStyle w:val="TableParagraph"/>
        <w:rPr>
          <w:rFonts w:ascii="Times New Roman" w:hAnsi="Times New Roman" w:cs="Times New Roman"/>
          <w:b/>
          <w:w w:val="105"/>
          <w:sz w:val="20"/>
          <w:szCs w:val="20"/>
          <w:lang w:val="pt-BR"/>
        </w:rPr>
      </w:pPr>
    </w:p>
    <w:p w14:paraId="3EAA9EC8" w14:textId="699096A7" w:rsidR="00880CEF" w:rsidRPr="006C6793" w:rsidRDefault="00880CEF" w:rsidP="003D2F1A">
      <w:pPr>
        <w:pStyle w:val="TableParagraph"/>
        <w:rPr>
          <w:rFonts w:ascii="Times New Roman" w:hAnsi="Times New Roman" w:cs="Times New Roman"/>
          <w:w w:val="105"/>
          <w:sz w:val="20"/>
          <w:szCs w:val="20"/>
          <w:lang w:val="pt-BR"/>
        </w:rPr>
      </w:pP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E</w:t>
      </w:r>
      <w:r w:rsidR="005D7717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)</w:t>
      </w:r>
      <w:r w:rsidR="00EB78DA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 xml:space="preserve"> </w:t>
      </w:r>
      <w:r w:rsidR="003D2F1A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Observações Adicionais</w:t>
      </w: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:</w:t>
      </w:r>
    </w:p>
    <w:p w14:paraId="329A3174" w14:textId="4ECA6C74" w:rsidR="002F67AF" w:rsidRPr="006C6793" w:rsidRDefault="00F17824" w:rsidP="00880CEF">
      <w:pPr>
        <w:pStyle w:val="TableParagraph"/>
        <w:spacing w:line="360" w:lineRule="auto"/>
        <w:rPr>
          <w:rFonts w:ascii="Times New Roman" w:hAnsi="Times New Roman" w:cs="Times New Roman"/>
          <w:w w:val="105"/>
          <w:sz w:val="20"/>
          <w:szCs w:val="20"/>
          <w:lang w:val="pt-BR"/>
        </w:rPr>
      </w:pPr>
      <w:r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__________</w:t>
      </w:r>
      <w:r w:rsidR="00477AF6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_________________</w:t>
      </w:r>
      <w:r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_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________________________________________________________________</w:t>
      </w:r>
      <w:r w:rsidR="00880CEF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_</w:t>
      </w:r>
    </w:p>
    <w:p w14:paraId="6067FDF7" w14:textId="77777777" w:rsidR="002F67AF" w:rsidRPr="006C6793" w:rsidRDefault="002F67AF" w:rsidP="00880CEF">
      <w:pPr>
        <w:pStyle w:val="TableParagraph"/>
        <w:spacing w:line="360" w:lineRule="auto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1086C9DF" w14:textId="77777777" w:rsidR="00F374A4" w:rsidRPr="006C6793" w:rsidRDefault="00F374A4" w:rsidP="00477AF6">
      <w:pPr>
        <w:pStyle w:val="TableParagraph"/>
        <w:spacing w:line="254" w:lineRule="auto"/>
        <w:ind w:left="96" w:right="87"/>
        <w:jc w:val="right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1DFB1B06" w14:textId="77777777" w:rsidR="00600F79" w:rsidRPr="006C6793" w:rsidRDefault="00600F79" w:rsidP="00477AF6">
      <w:pPr>
        <w:pStyle w:val="TableParagraph"/>
        <w:spacing w:line="254" w:lineRule="auto"/>
        <w:ind w:left="96" w:right="87"/>
        <w:jc w:val="right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454872B2" w14:textId="5786BFDD" w:rsidR="002F67AF" w:rsidRPr="006C6793" w:rsidRDefault="00880CEF" w:rsidP="00477AF6">
      <w:pPr>
        <w:pStyle w:val="TableParagraph"/>
        <w:spacing w:line="254" w:lineRule="auto"/>
        <w:ind w:left="96" w:right="87"/>
        <w:jc w:val="right"/>
        <w:rPr>
          <w:rFonts w:ascii="Times New Roman" w:hAnsi="Times New Roman" w:cs="Times New Roman"/>
          <w:w w:val="105"/>
          <w:sz w:val="20"/>
          <w:szCs w:val="20"/>
          <w:lang w:val="pt-BR"/>
        </w:rPr>
      </w:pP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_______/_______</w:t>
      </w:r>
      <w:r w:rsidR="00323DA5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/ 20</w:t>
      </w:r>
      <w:r w:rsidR="0094353D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2__</w:t>
      </w:r>
    </w:p>
    <w:p w14:paraId="0764F561" w14:textId="77777777" w:rsidR="002F67AF" w:rsidRPr="006C6793" w:rsidRDefault="002F67AF" w:rsidP="00477AF6">
      <w:pPr>
        <w:pStyle w:val="TableParagraph"/>
        <w:spacing w:line="254" w:lineRule="auto"/>
        <w:ind w:left="96" w:right="87"/>
        <w:jc w:val="right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47262E21" w14:textId="77777777" w:rsidR="00880CEF" w:rsidRPr="006C6793" w:rsidRDefault="00880CEF" w:rsidP="00477AF6">
      <w:pPr>
        <w:pStyle w:val="TableParagraph"/>
        <w:spacing w:line="254" w:lineRule="auto"/>
        <w:ind w:left="96" w:right="87"/>
        <w:jc w:val="right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1EC4820E" w14:textId="77777777" w:rsidR="00880CEF" w:rsidRPr="006C6793" w:rsidRDefault="00880CEF" w:rsidP="00477AF6">
      <w:pPr>
        <w:pStyle w:val="TableParagraph"/>
        <w:spacing w:line="254" w:lineRule="auto"/>
        <w:ind w:left="96" w:right="87"/>
        <w:jc w:val="right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73BE134C" w14:textId="77777777" w:rsidR="00600F79" w:rsidRPr="006C6793" w:rsidRDefault="00880CEF" w:rsidP="00477AF6">
      <w:pPr>
        <w:pStyle w:val="TableParagraph"/>
        <w:spacing w:line="254" w:lineRule="auto"/>
        <w:ind w:left="96" w:right="87"/>
        <w:jc w:val="right"/>
        <w:rPr>
          <w:rFonts w:ascii="Times New Roman" w:hAnsi="Times New Roman" w:cs="Times New Roman"/>
          <w:w w:val="105"/>
          <w:sz w:val="20"/>
          <w:szCs w:val="20"/>
          <w:lang w:val="pt-BR"/>
        </w:rPr>
      </w:pPr>
      <w:r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____________</w:t>
      </w:r>
      <w:r w:rsidR="00E00337" w:rsidRPr="006C6793">
        <w:rPr>
          <w:rFonts w:ascii="Times New Roman" w:hAnsi="Times New Roman" w:cs="Times New Roman"/>
          <w:w w:val="105"/>
          <w:sz w:val="20"/>
          <w:szCs w:val="20"/>
          <w:lang w:val="pt-BR"/>
        </w:rPr>
        <w:t>__________________________</w:t>
      </w:r>
    </w:p>
    <w:p w14:paraId="5DF73DFF" w14:textId="77777777" w:rsidR="00477AF6" w:rsidRPr="006C6793" w:rsidRDefault="00420B55" w:rsidP="00477AF6">
      <w:pPr>
        <w:pStyle w:val="TableParagraph"/>
        <w:spacing w:line="254" w:lineRule="auto"/>
        <w:ind w:left="96" w:right="87"/>
        <w:jc w:val="right"/>
        <w:rPr>
          <w:rFonts w:ascii="Times New Roman" w:hAnsi="Times New Roman" w:cs="Times New Roman"/>
          <w:b/>
          <w:sz w:val="20"/>
          <w:szCs w:val="20"/>
          <w:lang w:val="pt-BR"/>
        </w:rPr>
      </w:pP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C</w:t>
      </w:r>
      <w:r w:rsidR="00356A86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arimbo e assinatura do Médico V</w:t>
      </w:r>
      <w:r w:rsidR="00477AF6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eterinário</w:t>
      </w:r>
    </w:p>
    <w:p w14:paraId="71125559" w14:textId="77777777" w:rsidR="001A02A5" w:rsidRPr="006C6793" w:rsidRDefault="001A02A5" w:rsidP="00477AF6">
      <w:pPr>
        <w:pStyle w:val="TableParagraph"/>
        <w:ind w:left="96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67611EE2" w14:textId="46AF8731" w:rsidR="001A02A5" w:rsidRDefault="001A02A5" w:rsidP="00477AF6">
      <w:pPr>
        <w:pStyle w:val="TableParagraph"/>
        <w:ind w:left="96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56E22F9A" w14:textId="3E4907C1" w:rsidR="006C6793" w:rsidRDefault="006C6793" w:rsidP="00477AF6">
      <w:pPr>
        <w:pStyle w:val="TableParagraph"/>
        <w:ind w:left="96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12BB44AB" w14:textId="35460786" w:rsidR="006C6793" w:rsidRDefault="006C6793" w:rsidP="00477AF6">
      <w:pPr>
        <w:pStyle w:val="TableParagraph"/>
        <w:ind w:left="96"/>
        <w:rPr>
          <w:rFonts w:ascii="Times New Roman" w:hAnsi="Times New Roman" w:cs="Times New Roman"/>
          <w:w w:val="105"/>
          <w:sz w:val="20"/>
          <w:szCs w:val="20"/>
          <w:lang w:val="pt-BR"/>
        </w:rPr>
      </w:pPr>
    </w:p>
    <w:p w14:paraId="744DE1CF" w14:textId="77777777" w:rsidR="006C6793" w:rsidRDefault="006C6793" w:rsidP="006930D2">
      <w:pPr>
        <w:pStyle w:val="TableParagraph"/>
        <w:spacing w:line="360" w:lineRule="auto"/>
        <w:ind w:left="-284" w:right="-426"/>
        <w:jc w:val="center"/>
        <w:rPr>
          <w:rFonts w:ascii="Times New Roman" w:hAnsi="Times New Roman" w:cs="Times New Roman"/>
          <w:b/>
          <w:w w:val="105"/>
          <w:sz w:val="20"/>
          <w:szCs w:val="20"/>
          <w:lang w:val="pt-BR"/>
        </w:rPr>
      </w:pPr>
    </w:p>
    <w:p w14:paraId="13EA9F24" w14:textId="6ADCC34C" w:rsidR="00880CEF" w:rsidRPr="006C6793" w:rsidRDefault="00420B55" w:rsidP="006930D2">
      <w:pPr>
        <w:pStyle w:val="TableParagraph"/>
        <w:spacing w:line="360" w:lineRule="auto"/>
        <w:ind w:left="-284" w:right="-426"/>
        <w:jc w:val="center"/>
        <w:rPr>
          <w:rFonts w:ascii="Times New Roman" w:hAnsi="Times New Roman" w:cs="Times New Roman"/>
          <w:b/>
          <w:w w:val="105"/>
          <w:sz w:val="20"/>
          <w:szCs w:val="20"/>
          <w:lang w:val="pt-BR"/>
        </w:rPr>
      </w:pP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 xml:space="preserve">Unidade: </w:t>
      </w:r>
      <w:r w:rsidR="00880CEF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VIGIAGRO-</w:t>
      </w: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</w:t>
      </w:r>
      <w:r w:rsid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</w:t>
      </w: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</w:t>
      </w:r>
      <w:r w:rsidR="00880CEF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 xml:space="preserve"> </w:t>
      </w:r>
      <w:r w:rsid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 xml:space="preserve"> </w:t>
      </w:r>
      <w:r w:rsidR="00880CEF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 xml:space="preserve"> </w:t>
      </w: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Telefone:</w:t>
      </w:r>
      <w:r w:rsidR="00880CEF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(</w:t>
      </w:r>
      <w:r w:rsidR="0094353D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</w:t>
      </w:r>
      <w:r w:rsidR="00880CEF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 xml:space="preserve">) </w:t>
      </w: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_____</w:t>
      </w:r>
      <w:r w:rsid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</w:t>
      </w: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 e-mail:____</w:t>
      </w:r>
      <w:r w:rsidR="00804FA9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__</w:t>
      </w:r>
      <w:r w:rsid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____________</w:t>
      </w: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_______________</w:t>
      </w:r>
    </w:p>
    <w:p w14:paraId="2AE7F628" w14:textId="6296551D" w:rsidR="002F67AF" w:rsidRPr="006C6793" w:rsidRDefault="00420B55" w:rsidP="006930D2">
      <w:pPr>
        <w:pStyle w:val="TableParagraph"/>
        <w:spacing w:line="360" w:lineRule="auto"/>
        <w:ind w:right="-284" w:hanging="284"/>
        <w:jc w:val="center"/>
        <w:rPr>
          <w:rFonts w:ascii="Times New Roman" w:hAnsi="Times New Roman" w:cs="Times New Roman"/>
          <w:b/>
          <w:w w:val="105"/>
          <w:sz w:val="20"/>
          <w:szCs w:val="20"/>
          <w:lang w:val="pt-BR"/>
        </w:rPr>
      </w:pP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Endereço Unidade: ________________</w:t>
      </w:r>
      <w:r w:rsidR="00A241D8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</w:t>
      </w: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______</w:t>
      </w:r>
      <w:r w:rsidR="00804FA9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</w:t>
      </w: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____________</w:t>
      </w:r>
      <w:r w:rsid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______________</w:t>
      </w: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___</w:t>
      </w:r>
      <w:r w:rsidR="006C6793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_________</w:t>
      </w:r>
      <w:r w:rsidR="00804FA9"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_</w:t>
      </w:r>
      <w:r w:rsidRPr="006C6793">
        <w:rPr>
          <w:rFonts w:ascii="Times New Roman" w:hAnsi="Times New Roman" w:cs="Times New Roman"/>
          <w:b/>
          <w:w w:val="105"/>
          <w:sz w:val="20"/>
          <w:szCs w:val="20"/>
          <w:lang w:val="pt-BR"/>
        </w:rPr>
        <w:t>___</w:t>
      </w:r>
    </w:p>
    <w:sectPr w:rsidR="002F67AF" w:rsidRPr="006C6793" w:rsidSect="006C6793">
      <w:pgSz w:w="11906" w:h="16838"/>
      <w:pgMar w:top="142" w:right="849" w:bottom="426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D3A7AC" w14:textId="77777777" w:rsidR="00AB69C5" w:rsidRDefault="00AB69C5" w:rsidP="006C6793">
      <w:pPr>
        <w:spacing w:after="0" w:line="240" w:lineRule="auto"/>
      </w:pPr>
      <w:r>
        <w:separator/>
      </w:r>
    </w:p>
  </w:endnote>
  <w:endnote w:type="continuationSeparator" w:id="0">
    <w:p w14:paraId="729BC45F" w14:textId="77777777" w:rsidR="00AB69C5" w:rsidRDefault="00AB69C5" w:rsidP="006C67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92191D" w14:textId="77777777" w:rsidR="00AB69C5" w:rsidRDefault="00AB69C5" w:rsidP="006C6793">
      <w:pPr>
        <w:spacing w:after="0" w:line="240" w:lineRule="auto"/>
      </w:pPr>
      <w:r>
        <w:separator/>
      </w:r>
    </w:p>
  </w:footnote>
  <w:footnote w:type="continuationSeparator" w:id="0">
    <w:p w14:paraId="45E16FB3" w14:textId="77777777" w:rsidR="00AB69C5" w:rsidRDefault="00AB69C5" w:rsidP="006C67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21CBF"/>
    <w:multiLevelType w:val="hybridMultilevel"/>
    <w:tmpl w:val="F6C4834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91B21"/>
    <w:multiLevelType w:val="hybridMultilevel"/>
    <w:tmpl w:val="9E14D2F8"/>
    <w:lvl w:ilvl="0" w:tplc="037C0830">
      <w:start w:val="1"/>
      <w:numFmt w:val="upperLetter"/>
      <w:lvlText w:val="%1)"/>
      <w:lvlJc w:val="left"/>
      <w:pPr>
        <w:ind w:left="720" w:hanging="360"/>
      </w:pPr>
      <w:rPr>
        <w:rFonts w:hint="default"/>
        <w:sz w:val="24"/>
        <w:u w:val="no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MzQzMjY1NzA0NDRW0lEKTi0uzszPAykwrAUAzQjqNSwAAAA="/>
  </w:docVars>
  <w:rsids>
    <w:rsidRoot w:val="008374BD"/>
    <w:rsid w:val="000976DE"/>
    <w:rsid w:val="000E3286"/>
    <w:rsid w:val="00153785"/>
    <w:rsid w:val="00171CF6"/>
    <w:rsid w:val="00182A0C"/>
    <w:rsid w:val="001A02A5"/>
    <w:rsid w:val="001C191C"/>
    <w:rsid w:val="001E0F22"/>
    <w:rsid w:val="001F6476"/>
    <w:rsid w:val="00212E4D"/>
    <w:rsid w:val="002F0ABA"/>
    <w:rsid w:val="002F67AF"/>
    <w:rsid w:val="00323DA5"/>
    <w:rsid w:val="00356A86"/>
    <w:rsid w:val="0037116A"/>
    <w:rsid w:val="003A7BAD"/>
    <w:rsid w:val="003C7D49"/>
    <w:rsid w:val="003D2F1A"/>
    <w:rsid w:val="00420B55"/>
    <w:rsid w:val="00456EE4"/>
    <w:rsid w:val="00477AF6"/>
    <w:rsid w:val="00484ED0"/>
    <w:rsid w:val="0049355B"/>
    <w:rsid w:val="005B1E2C"/>
    <w:rsid w:val="005D7717"/>
    <w:rsid w:val="00600F79"/>
    <w:rsid w:val="00675EEF"/>
    <w:rsid w:val="006930D2"/>
    <w:rsid w:val="006C6793"/>
    <w:rsid w:val="006C715E"/>
    <w:rsid w:val="007210D3"/>
    <w:rsid w:val="007449AE"/>
    <w:rsid w:val="00776E74"/>
    <w:rsid w:val="007A642B"/>
    <w:rsid w:val="007F3EA5"/>
    <w:rsid w:val="00804FA9"/>
    <w:rsid w:val="00806756"/>
    <w:rsid w:val="00810066"/>
    <w:rsid w:val="0082309D"/>
    <w:rsid w:val="008374BD"/>
    <w:rsid w:val="008473EB"/>
    <w:rsid w:val="00871AD2"/>
    <w:rsid w:val="00880CEF"/>
    <w:rsid w:val="008A35C7"/>
    <w:rsid w:val="008D597E"/>
    <w:rsid w:val="008E32BE"/>
    <w:rsid w:val="008F3665"/>
    <w:rsid w:val="0092475B"/>
    <w:rsid w:val="009415BA"/>
    <w:rsid w:val="0094353D"/>
    <w:rsid w:val="009E0F4D"/>
    <w:rsid w:val="00A155D9"/>
    <w:rsid w:val="00A241D8"/>
    <w:rsid w:val="00A638AD"/>
    <w:rsid w:val="00AA392D"/>
    <w:rsid w:val="00AB69C5"/>
    <w:rsid w:val="00AE057C"/>
    <w:rsid w:val="00AE2C84"/>
    <w:rsid w:val="00AE3656"/>
    <w:rsid w:val="00B21179"/>
    <w:rsid w:val="00B61632"/>
    <w:rsid w:val="00B63349"/>
    <w:rsid w:val="00B87B9A"/>
    <w:rsid w:val="00BC5B13"/>
    <w:rsid w:val="00BD3DFB"/>
    <w:rsid w:val="00C0144F"/>
    <w:rsid w:val="00C7673E"/>
    <w:rsid w:val="00D53BF6"/>
    <w:rsid w:val="00D70E51"/>
    <w:rsid w:val="00D9468B"/>
    <w:rsid w:val="00DA7060"/>
    <w:rsid w:val="00E00337"/>
    <w:rsid w:val="00E2544A"/>
    <w:rsid w:val="00E40405"/>
    <w:rsid w:val="00E864C1"/>
    <w:rsid w:val="00EA5DEE"/>
    <w:rsid w:val="00EB450A"/>
    <w:rsid w:val="00EB6F74"/>
    <w:rsid w:val="00EB78DA"/>
    <w:rsid w:val="00EF5D10"/>
    <w:rsid w:val="00F17824"/>
    <w:rsid w:val="00F374A4"/>
    <w:rsid w:val="00F66B57"/>
    <w:rsid w:val="00F86188"/>
    <w:rsid w:val="00FB02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09B0EE"/>
  <w15:docId w15:val="{D741D18A-4578-4C7D-8CD1-72276AA86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4BD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99"/>
    <w:rsid w:val="008374BD"/>
    <w:pPr>
      <w:widowControl w:val="0"/>
      <w:spacing w:after="0" w:line="240" w:lineRule="auto"/>
    </w:pPr>
    <w:rPr>
      <w:rFonts w:ascii="Arial" w:hAnsi="Arial" w:cs="Arial"/>
      <w:lang w:val="en-US"/>
    </w:rPr>
  </w:style>
  <w:style w:type="table" w:styleId="Tabelacomgrade">
    <w:name w:val="Table Grid"/>
    <w:basedOn w:val="Tabelanormal"/>
    <w:uiPriority w:val="59"/>
    <w:rsid w:val="00F374A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argrafodaLista">
    <w:name w:val="List Paragraph"/>
    <w:basedOn w:val="Normal"/>
    <w:uiPriority w:val="34"/>
    <w:qFormat/>
    <w:rsid w:val="00880CEF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6C67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C6793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6C679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C6793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49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669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ps3</dc:creator>
  <cp:lastModifiedBy>tps3</cp:lastModifiedBy>
  <cp:revision>3</cp:revision>
  <cp:lastPrinted>2021-02-14T18:14:00Z</cp:lastPrinted>
  <dcterms:created xsi:type="dcterms:W3CDTF">2021-02-14T18:14:00Z</dcterms:created>
  <dcterms:modified xsi:type="dcterms:W3CDTF">2021-02-14T19:09:00Z</dcterms:modified>
</cp:coreProperties>
</file>